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eastAsiaTheme="majorEastAsia" w:hAnsi="Calibri" w:cstheme="majorBidi"/>
          <w:b/>
          <w:color w:val="1E5E9F" w:themeColor="accent3" w:themeShade="BF"/>
          <w:sz w:val="36"/>
          <w:szCs w:val="32"/>
          <w:lang w:val="en-GB"/>
        </w:rPr>
        <w:id w:val="385840533"/>
        <w:docPartObj>
          <w:docPartGallery w:val="Cover Pages"/>
          <w:docPartUnique/>
        </w:docPartObj>
      </w:sdtPr>
      <w:sdtEndPr/>
      <w:sdtContent>
        <w:p w14:paraId="435773F1" w14:textId="5177783F" w:rsidR="00725945" w:rsidRPr="00CF4929" w:rsidRDefault="00EC6935">
          <w:pPr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62AC21" wp14:editId="6F4CF3CF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-658495</wp:posOffset>
                    </wp:positionV>
                    <wp:extent cx="7035800" cy="10172700"/>
                    <wp:effectExtent l="19050" t="19050" r="31750" b="38100"/>
                    <wp:wrapNone/>
                    <wp:docPr id="14" name="Rectángulo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035800" cy="10172700"/>
                            </a:xfrm>
                            <a:prstGeom prst="rect">
                              <a:avLst/>
                            </a:prstGeom>
                            <a:noFill/>
                            <a:ln w="63500" cmpd="dbl"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  <a:prstDash val="solid"/>
                              <a:miter lim="800000"/>
                              <a:extLst>
                                <a:ext uri="{C807C97D-BFC1-408E-A445-0C87EB9F89A2}">
                                  <ask:lineSketchStyleProps xmlns:ask="http://schemas.microsoft.com/office/drawing/2018/sketchyshapes" sd="1219033472">
                                    <a:custGeom>
                                      <a:avLst/>
                                      <a:gdLst>
                                        <a:gd name="connsiteX0" fmla="*/ 0 w 7035800"/>
                                        <a:gd name="connsiteY0" fmla="*/ 0 h 10172700"/>
                                        <a:gd name="connsiteX1" fmla="*/ 7035800 w 7035800"/>
                                        <a:gd name="connsiteY1" fmla="*/ 0 h 10172700"/>
                                        <a:gd name="connsiteX2" fmla="*/ 7035800 w 7035800"/>
                                        <a:gd name="connsiteY2" fmla="*/ 10172700 h 10172700"/>
                                        <a:gd name="connsiteX3" fmla="*/ 0 w 7035800"/>
                                        <a:gd name="connsiteY3" fmla="*/ 10172700 h 10172700"/>
                                        <a:gd name="connsiteX4" fmla="*/ 0 w 7035800"/>
                                        <a:gd name="connsiteY4" fmla="*/ 0 h 10172700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035800" h="10172700" extrusionOk="0">
                                          <a:moveTo>
                                            <a:pt x="0" y="0"/>
                                          </a:moveTo>
                                          <a:cubicBezTo>
                                            <a:pt x="3113998" y="118645"/>
                                            <a:pt x="4868562" y="116012"/>
                                            <a:pt x="7035800" y="0"/>
                                          </a:cubicBezTo>
                                          <a:cubicBezTo>
                                            <a:pt x="6902918" y="2642722"/>
                                            <a:pt x="7120751" y="7652227"/>
                                            <a:pt x="7035800" y="10172700"/>
                                          </a:cubicBezTo>
                                          <a:cubicBezTo>
                                            <a:pt x="6068863" y="10307300"/>
                                            <a:pt x="2628605" y="10015504"/>
                                            <a:pt x="0" y="10172700"/>
                                          </a:cubicBezTo>
                                          <a:cubicBezTo>
                                            <a:pt x="-20187" y="5788941"/>
                                            <a:pt x="-152480" y="4845949"/>
                                            <a:pt x="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sk:type>
                                      <ask:lineSketchNon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0335BC8E" id="Rectángulo 14" o:spid="_x0000_s1026" style="position:absolute;margin-left:0;margin-top:-51.85pt;width:554pt;height:801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" filled="f" strokecolor="#224e76 [1605]" strokeweight="5pt">
                    <v:stroke linestyle="thinThin"/>
                    <w10:wrap anchorx="margin"/>
                  </v:rect>
                </w:pict>
              </mc:Fallback>
            </mc:AlternateContent>
          </w:r>
        </w:p>
        <w:tbl>
          <w:tblPr>
            <w:tblStyle w:val="GridTable4-Accent3"/>
            <w:tblpPr w:leftFromText="141" w:rightFromText="141" w:vertAnchor="text" w:horzAnchor="margin" w:tblpXSpec="center" w:tblpY="2155"/>
            <w:tblW w:w="10060" w:type="dxa"/>
            <w:shd w:val="clear" w:color="auto" w:fill="629DD1" w:themeFill="accent2"/>
            <w:tblLook w:val="04A0" w:firstRow="1" w:lastRow="0" w:firstColumn="1" w:lastColumn="0" w:noHBand="0" w:noVBand="1"/>
          </w:tblPr>
          <w:tblGrid>
            <w:gridCol w:w="10060"/>
          </w:tblGrid>
          <w:tr w:rsidR="00C67FB7" w:rsidRPr="00EF61DC" w14:paraId="54BE9F51" w14:textId="77777777" w:rsidTr="00C67FB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0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060" w:type="dxa"/>
                <w:tcBorders>
                  <w:top w:val="thinThickMediumGap" w:sz="24" w:space="0" w:color="629DD1" w:themeColor="accent2"/>
                  <w:bottom w:val="thickThinMediumGap" w:sz="24" w:space="0" w:color="629DD1" w:themeColor="accent2"/>
                </w:tcBorders>
                <w:shd w:val="clear" w:color="auto" w:fill="629DD1" w:themeFill="accent2"/>
                <w:vAlign w:val="center"/>
              </w:tcPr>
              <w:p w14:paraId="01E54CC4" w14:textId="77777777" w:rsidR="00C67FB7" w:rsidRPr="00CF4929" w:rsidRDefault="00C67FB7" w:rsidP="00C67FB7">
                <w:pPr>
                  <w:jc w:val="center"/>
                  <w:rPr>
                    <w:lang w:val="en-GB"/>
                  </w:rPr>
                </w:pPr>
                <w:bookmarkStart w:id="0" w:name="_Toc37873575"/>
                <w:bookmarkStart w:id="1" w:name="_Toc37873686"/>
                <w:bookmarkStart w:id="2" w:name="_Toc37873805"/>
                <w:bookmarkStart w:id="3" w:name="_Toc41421187"/>
                <w:r w:rsidRPr="00CF4929">
                  <w:rPr>
                    <w:sz w:val="72"/>
                    <w:szCs w:val="72"/>
                    <w:lang w:val="en-GB"/>
                  </w:rPr>
                  <w:t>Data analysis code project documentation</w:t>
                </w:r>
              </w:p>
            </w:tc>
          </w:tr>
        </w:tbl>
        <w:p w14:paraId="7146493B" w14:textId="0CB93814" w:rsidR="002A69EB" w:rsidRPr="00CF4929" w:rsidRDefault="00C67FB7" w:rsidP="00C44CFD">
          <w:pPr>
            <w:pStyle w:val="Annex"/>
            <w:numPr>
              <w:ilvl w:val="0"/>
              <w:numId w:val="0"/>
            </w:numPr>
            <w:spacing w:before="400" w:after="40"/>
            <w:ind w:left="360"/>
            <w:rPr>
              <w:lang w:val="en-GB"/>
            </w:rPr>
          </w:pPr>
          <w:r w:rsidRPr="00CF4929">
            <w:rPr>
              <w:noProof/>
              <w:lang w:val="en-GB"/>
            </w:rPr>
            <w:drawing>
              <wp:anchor distT="0" distB="0" distL="114300" distR="114300" simplePos="0" relativeHeight="251658242" behindDoc="1" locked="0" layoutInCell="1" allowOverlap="1" wp14:anchorId="337B88FC" wp14:editId="38A90D24">
                <wp:simplePos x="0" y="0"/>
                <wp:positionH relativeFrom="margin">
                  <wp:align>center</wp:align>
                </wp:positionH>
                <wp:positionV relativeFrom="paragraph">
                  <wp:posOffset>4447540</wp:posOffset>
                </wp:positionV>
                <wp:extent cx="3466531" cy="1859919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933" r="9517"/>
                        <a:stretch/>
                      </pic:blipFill>
                      <pic:spPr bwMode="auto">
                        <a:xfrm>
                          <a:off x="0" y="0"/>
                          <a:ext cx="3466531" cy="1859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363630" w:rsidRPr="00CF4929">
            <w:rPr>
              <w:noProof/>
              <w:lang w:val="en-GB"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1BE160D7" wp14:editId="319629AF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2997835</wp:posOffset>
                    </wp:positionV>
                    <wp:extent cx="6451600" cy="723900"/>
                    <wp:effectExtent l="0" t="0" r="6350" b="0"/>
                    <wp:wrapSquare wrapText="bothSides"/>
                    <wp:docPr id="217" name="Cuadro de tex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51600" cy="72390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10C0F0" w14:textId="3E7AC35D" w:rsidR="00D0316C" w:rsidRPr="00AE5EF0" w:rsidRDefault="00363630" w:rsidP="00D0316C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US"/>
                                  </w:rPr>
                                </w:pPr>
                                <w:r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>Name</w:t>
                                </w:r>
                                <w:r w:rsidR="00D0316C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 of the </w:t>
                                </w:r>
                                <w:r w:rsidR="00F77A1A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code project </w:t>
                                </w:r>
                                <w:r w:rsidR="003A4D17" w:rsidRPr="003A4D17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(</w:t>
                                </w:r>
                                <w:r w:rsidR="005854FB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Fill in</w:t>
                                </w:r>
                                <w:r w:rsidR="003A4D17" w:rsidRPr="003A4D17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  <w:lang w:val="en-GB"/>
                                  </w:rPr>
                                  <w:t>)</w:t>
                                </w:r>
                                <w:r w:rsidR="003A4D17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  <w:lang w:val="en-GB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E160D7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2" o:spid="_x0000_s1026" type="#_x0000_t202" style="position:absolute;left:0;text-align:left;margin-left:0;margin-top:236.05pt;width:508pt;height:57pt;z-index:251658245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" fillcolor="#a8cbee [1302]" stroked="f">
                    <v:textbox>
                      <w:txbxContent>
                        <w:p w14:paraId="4910C0F0" w14:textId="3E7AC35D" w:rsidR="00D0316C" w:rsidRPr="00AE5EF0" w:rsidRDefault="00363630" w:rsidP="00D0316C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US"/>
                            </w:rPr>
                          </w:pPr>
                          <w:r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>Name</w:t>
                          </w:r>
                          <w:r w:rsidR="00D0316C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 of the </w:t>
                          </w:r>
                          <w:r w:rsidR="00F77A1A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code project </w:t>
                          </w:r>
                          <w:r w:rsidR="003A4D17" w:rsidRPr="003A4D17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(</w:t>
                          </w:r>
                          <w:r w:rsidR="005854FB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Fill in</w:t>
                          </w:r>
                          <w:r w:rsidR="003A4D17" w:rsidRPr="003A4D17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  <w:lang w:val="en-GB"/>
                            </w:rPr>
                            <w:t>)</w:t>
                          </w:r>
                          <w:r w:rsidR="003A4D17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  <w:lang w:val="en-GB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725945" w:rsidRPr="00CF4929">
            <w:rPr>
              <w:lang w:val="en-GB"/>
            </w:rPr>
            <w:br w:type="page"/>
          </w:r>
        </w:p>
      </w:sdtContent>
    </w:sdt>
    <w:bookmarkEnd w:id="3" w:displacedByCustomXml="prev"/>
    <w:bookmarkEnd w:id="2" w:displacedByCustomXml="prev"/>
    <w:bookmarkEnd w:id="1" w:displacedByCustomXml="prev"/>
    <w:bookmarkEnd w:id="0" w:displacedByCustomXml="prev"/>
    <w:bookmarkStart w:id="4" w:name="_Toc30687713" w:displacedByCustomXml="prev"/>
    <w:bookmarkStart w:id="5" w:name="_Toc30666998" w:displacedByCustomXml="prev"/>
    <w:tbl>
      <w:tblPr>
        <w:tblStyle w:val="GridTable4-Accent2"/>
        <w:tblpPr w:leftFromText="141" w:rightFromText="141" w:vertAnchor="text" w:horzAnchor="margin" w:tblpY="677"/>
        <w:tblW w:w="8647" w:type="dxa"/>
        <w:tblLook w:val="04A0" w:firstRow="1" w:lastRow="0" w:firstColumn="1" w:lastColumn="0" w:noHBand="0" w:noVBand="1"/>
      </w:tblPr>
      <w:tblGrid>
        <w:gridCol w:w="2405"/>
        <w:gridCol w:w="6242"/>
      </w:tblGrid>
      <w:tr w:rsidR="007E5638" w:rsidRPr="00CF4929" w14:paraId="3BFD9972" w14:textId="77777777" w:rsidTr="007E56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47" w:type="dxa"/>
            <w:gridSpan w:val="2"/>
            <w:vAlign w:val="center"/>
          </w:tcPr>
          <w:bookmarkEnd w:id="5"/>
          <w:bookmarkEnd w:id="4"/>
          <w:p w14:paraId="0B46F3A4" w14:textId="77777777" w:rsidR="007E5638" w:rsidRPr="00CF4929" w:rsidRDefault="007E5638" w:rsidP="007E5638">
            <w:pPr>
              <w:jc w:val="left"/>
              <w:rPr>
                <w:sz w:val="40"/>
                <w:szCs w:val="40"/>
                <w:lang w:val="en-GB"/>
              </w:rPr>
            </w:pPr>
            <w:r w:rsidRPr="00CF4929">
              <w:rPr>
                <w:sz w:val="28"/>
                <w:szCs w:val="28"/>
                <w:lang w:val="en-GB"/>
              </w:rPr>
              <w:lastRenderedPageBreak/>
              <w:t>Document Summary</w:t>
            </w:r>
          </w:p>
        </w:tc>
      </w:tr>
      <w:tr w:rsidR="007E5638" w:rsidRPr="00EF61DC" w14:paraId="4BF590B2" w14:textId="77777777" w:rsidTr="007E5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0AF46D1B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Project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5E0A4B3F" w14:textId="226BF40A" w:rsidR="007E5638" w:rsidRPr="00CF4929" w:rsidRDefault="007E5638" w:rsidP="007E56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Project or work in which the document is involved; </w:t>
            </w:r>
          </w:p>
        </w:tc>
      </w:tr>
      <w:tr w:rsidR="007E5638" w:rsidRPr="00EF61DC" w14:paraId="14995F18" w14:textId="77777777" w:rsidTr="007E5638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26BCCA37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Date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3A679BF" w14:textId="77777777" w:rsidR="007E5638" w:rsidRPr="00CF4929" w:rsidRDefault="007E5638" w:rsidP="007E563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proofErr w:type="spellStart"/>
            <w:proofErr w:type="gramStart"/>
            <w:r w:rsidRPr="00CF4929">
              <w:rPr>
                <w:color w:val="143F6A" w:themeColor="accent3" w:themeShade="80"/>
                <w:lang w:val="en-GB"/>
              </w:rPr>
              <w:t>dd.mm.yyyy</w:t>
            </w:r>
            <w:proofErr w:type="spellEnd"/>
            <w:proofErr w:type="gramEnd"/>
            <w:r w:rsidRPr="00CF4929">
              <w:rPr>
                <w:color w:val="143F6A" w:themeColor="accent3" w:themeShade="80"/>
                <w:lang w:val="en-GB"/>
              </w:rPr>
              <w:t xml:space="preserve">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</w:tr>
      <w:tr w:rsidR="007E5638" w:rsidRPr="00EF61DC" w14:paraId="12E069C7" w14:textId="77777777" w:rsidTr="007E56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05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5AE1D2DD" w14:textId="77777777" w:rsidR="007E5638" w:rsidRPr="00CF4929" w:rsidRDefault="007E5638" w:rsidP="007E5638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Summary:</w:t>
            </w:r>
          </w:p>
        </w:tc>
        <w:tc>
          <w:tcPr>
            <w:tcW w:w="624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24635C80" w14:textId="77777777" w:rsidR="007E5638" w:rsidRPr="00CF4929" w:rsidRDefault="007E5638" w:rsidP="007E563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The present report describes and exhaustively documents the developed code and used data for the analysis specified in the next page</w:t>
            </w:r>
          </w:p>
        </w:tc>
      </w:tr>
    </w:tbl>
    <w:p w14:paraId="74C0CD94" w14:textId="1E830FDD" w:rsidR="00B30612" w:rsidRPr="00CF4929" w:rsidRDefault="0011730E" w:rsidP="007E5638">
      <w:pPr>
        <w:pStyle w:val="TOCHeading"/>
        <w:spacing w:after="120"/>
        <w:rPr>
          <w:lang w:val="en-GB"/>
        </w:rPr>
      </w:pPr>
      <w:r w:rsidRPr="00CF4929">
        <w:rPr>
          <w:lang w:val="en-GB"/>
        </w:rPr>
        <w:t>General</w:t>
      </w:r>
      <w:r w:rsidR="00E15FB4" w:rsidRPr="00CF4929">
        <w:rPr>
          <w:lang w:val="en-GB"/>
        </w:rPr>
        <w:t xml:space="preserve"> information</w:t>
      </w:r>
    </w:p>
    <w:p w14:paraId="14764B02" w14:textId="77777777" w:rsidR="000E1AED" w:rsidRPr="00CF4929" w:rsidRDefault="000E1AED" w:rsidP="00B30612">
      <w:pPr>
        <w:rPr>
          <w:lang w:val="en-GB"/>
        </w:rPr>
      </w:pPr>
    </w:p>
    <w:tbl>
      <w:tblPr>
        <w:tblStyle w:val="Tablaconcuadrcula4-nfasis31"/>
        <w:tblpPr w:leftFromText="180" w:rightFromText="180" w:vertAnchor="text" w:horzAnchor="margin" w:tblpXSpec="center" w:tblpY="-15"/>
        <w:tblW w:w="8778" w:type="dxa"/>
        <w:tblLook w:val="04A0" w:firstRow="1" w:lastRow="0" w:firstColumn="1" w:lastColumn="0" w:noHBand="0" w:noVBand="1"/>
      </w:tblPr>
      <w:tblGrid>
        <w:gridCol w:w="3397"/>
        <w:gridCol w:w="5381"/>
      </w:tblGrid>
      <w:tr w:rsidR="000E1AED" w:rsidRPr="00CF4929" w14:paraId="025D8C0E" w14:textId="77777777" w:rsidTr="003E6E5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8" w:type="dxa"/>
            <w:gridSpan w:val="2"/>
            <w:tcBorders>
              <w:top w:val="single" w:sz="4" w:space="0" w:color="629DD1" w:themeColor="accent2"/>
              <w:left w:val="single" w:sz="4" w:space="0" w:color="629DD1" w:themeColor="accent2"/>
              <w:bottom w:val="thinThickLargeGap" w:sz="24" w:space="0" w:color="A8CBEE" w:themeColor="accent3" w:themeTint="66"/>
              <w:right w:val="single" w:sz="4" w:space="0" w:color="629DD1" w:themeColor="accent2"/>
            </w:tcBorders>
            <w:shd w:val="clear" w:color="auto" w:fill="629DD1" w:themeFill="accent2"/>
            <w:vAlign w:val="center"/>
          </w:tcPr>
          <w:p w14:paraId="6056F0B7" w14:textId="77777777" w:rsidR="000E1AED" w:rsidRPr="00CF4929" w:rsidRDefault="000E1AED" w:rsidP="000E1AED">
            <w:pPr>
              <w:jc w:val="left"/>
              <w:rPr>
                <w:lang w:val="en-GB"/>
              </w:rPr>
            </w:pPr>
            <w:r w:rsidRPr="00CF4929">
              <w:rPr>
                <w:sz w:val="28"/>
                <w:szCs w:val="28"/>
                <w:lang w:val="en-GB"/>
              </w:rPr>
              <w:t>List of Authors</w:t>
            </w:r>
          </w:p>
        </w:tc>
      </w:tr>
      <w:tr w:rsidR="000E1AED" w:rsidRPr="00CF4929" w14:paraId="00798D03" w14:textId="77777777" w:rsidTr="003E6E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thinThickLargeGap" w:sz="24" w:space="0" w:color="A8CBEE" w:themeColor="accent3" w:themeTint="66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</w:tcPr>
          <w:p w14:paraId="59D293F5" w14:textId="77777777" w:rsidR="000E1AED" w:rsidRPr="00CF4929" w:rsidRDefault="000E1AED" w:rsidP="000E1AED">
            <w:pPr>
              <w:jc w:val="right"/>
              <w:rPr>
                <w:color w:val="143F6A" w:themeColor="accent3" w:themeShade="80"/>
                <w:sz w:val="24"/>
                <w:szCs w:val="24"/>
                <w:lang w:val="en-GB"/>
              </w:rPr>
            </w:pPr>
            <w:r w:rsidRPr="00CF4929">
              <w:rPr>
                <w:color w:val="234F77" w:themeColor="accent2" w:themeShade="80"/>
                <w:sz w:val="24"/>
                <w:szCs w:val="24"/>
                <w:lang w:val="en-GB"/>
              </w:rPr>
              <w:t>Author Name</w:t>
            </w:r>
          </w:p>
        </w:tc>
        <w:tc>
          <w:tcPr>
            <w:tcW w:w="5381" w:type="dxa"/>
            <w:tcBorders>
              <w:top w:val="thinThickLargeGap" w:sz="24" w:space="0" w:color="A8CBEE" w:themeColor="accent3" w:themeTint="66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</w:tcPr>
          <w:p w14:paraId="7E82F18C" w14:textId="77777777" w:rsidR="000E1AED" w:rsidRPr="00CF4929" w:rsidRDefault="000E1AED" w:rsidP="000E1AE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sz w:val="24"/>
                <w:szCs w:val="24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Email</w:t>
            </w:r>
          </w:p>
        </w:tc>
      </w:tr>
      <w:tr w:rsidR="000E1AED" w:rsidRPr="00EF61DC" w14:paraId="77FC86A6" w14:textId="77777777" w:rsidTr="003E6E54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52235706" w14:textId="77777777" w:rsidR="000E1AED" w:rsidRPr="00CF4929" w:rsidRDefault="000E1AED" w:rsidP="000E1AED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Name and last name of 1</w:t>
            </w:r>
            <w:r w:rsidRPr="00CF4929">
              <w:rPr>
                <w:color w:val="1E5E9F" w:themeColor="accent3" w:themeShade="BF"/>
                <w:vertAlign w:val="superscript"/>
                <w:lang w:val="en-GB"/>
              </w:rPr>
              <w:t>st</w:t>
            </w:r>
            <w:r w:rsidRPr="00CF4929">
              <w:rPr>
                <w:color w:val="1E5E9F" w:themeColor="accent3" w:themeShade="BF"/>
                <w:lang w:val="en-GB"/>
              </w:rPr>
              <w:t xml:space="preserve"> author</w:t>
            </w:r>
          </w:p>
        </w:tc>
        <w:tc>
          <w:tcPr>
            <w:tcW w:w="5381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0CE5E18" w14:textId="77777777" w:rsidR="000E1AED" w:rsidRPr="00CF4929" w:rsidRDefault="000E1AED" w:rsidP="000E1AED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UPM email of the author</w:t>
            </w:r>
          </w:p>
        </w:tc>
      </w:tr>
      <w:tr w:rsidR="000E1AED" w:rsidRPr="00EF61DC" w14:paraId="62ECEDCD" w14:textId="77777777" w:rsidTr="003E6E5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97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2DC67688" w14:textId="77777777" w:rsidR="000E1AED" w:rsidRPr="00CF4929" w:rsidRDefault="000E1AED" w:rsidP="000E1AED">
            <w:pPr>
              <w:jc w:val="right"/>
              <w:rPr>
                <w:color w:val="1E5E9F" w:themeColor="accent3" w:themeShade="BF"/>
                <w:lang w:val="en-GB"/>
              </w:rPr>
            </w:pPr>
            <w:r w:rsidRPr="00CF4929">
              <w:rPr>
                <w:color w:val="1E5E9F" w:themeColor="accent3" w:themeShade="BF"/>
                <w:lang w:val="en-GB"/>
              </w:rPr>
              <w:t>Name and last name of 2</w:t>
            </w:r>
            <w:r w:rsidRPr="00CF4929">
              <w:rPr>
                <w:color w:val="1E5E9F" w:themeColor="accent3" w:themeShade="BF"/>
                <w:vertAlign w:val="superscript"/>
                <w:lang w:val="en-GB"/>
              </w:rPr>
              <w:t>nd</w:t>
            </w:r>
            <w:r w:rsidRPr="00CF4929">
              <w:rPr>
                <w:color w:val="1E5E9F" w:themeColor="accent3" w:themeShade="BF"/>
                <w:lang w:val="en-GB"/>
              </w:rPr>
              <w:t xml:space="preserve"> author</w:t>
            </w:r>
          </w:p>
        </w:tc>
        <w:tc>
          <w:tcPr>
            <w:tcW w:w="5381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1BE0C5C" w14:textId="77777777" w:rsidR="000E1AED" w:rsidRPr="00CF4929" w:rsidRDefault="000E1AED" w:rsidP="000E1AED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UPM email of the author</w:t>
            </w:r>
          </w:p>
        </w:tc>
      </w:tr>
    </w:tbl>
    <w:p w14:paraId="76B70C47" w14:textId="77777777" w:rsidR="00F30DE7" w:rsidRDefault="00F30DE7" w:rsidP="00C6583C">
      <w:pPr>
        <w:spacing w:after="0"/>
        <w:rPr>
          <w:lang w:val="en-GB"/>
        </w:rPr>
      </w:pPr>
    </w:p>
    <w:p w14:paraId="77665FB7" w14:textId="2D72E558" w:rsidR="0056271B" w:rsidRDefault="0056271B" w:rsidP="00B30612">
      <w:pPr>
        <w:rPr>
          <w:lang w:val="en-GB"/>
        </w:rPr>
      </w:pPr>
    </w:p>
    <w:tbl>
      <w:tblPr>
        <w:tblStyle w:val="GridTable4-Accent3"/>
        <w:tblpPr w:leftFromText="141" w:rightFromText="141" w:vertAnchor="page" w:horzAnchor="margin" w:tblpXSpec="center" w:tblpY="6826"/>
        <w:tblW w:w="8778" w:type="dxa"/>
        <w:tblLook w:val="04A0" w:firstRow="1" w:lastRow="0" w:firstColumn="1" w:lastColumn="0" w:noHBand="0" w:noVBand="1"/>
      </w:tblPr>
      <w:tblGrid>
        <w:gridCol w:w="1413"/>
        <w:gridCol w:w="1417"/>
        <w:gridCol w:w="2410"/>
        <w:gridCol w:w="3538"/>
      </w:tblGrid>
      <w:tr w:rsidR="00C67FB7" w:rsidRPr="00CF4929" w14:paraId="0B3AF11B" w14:textId="77777777" w:rsidTr="00C67F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8" w:type="dxa"/>
            <w:gridSpan w:val="4"/>
            <w:tcBorders>
              <w:top w:val="single" w:sz="4" w:space="0" w:color="629DD1" w:themeColor="accent2"/>
              <w:left w:val="single" w:sz="4" w:space="0" w:color="629DD1" w:themeColor="accent2"/>
              <w:bottom w:val="nil"/>
              <w:right w:val="single" w:sz="4" w:space="0" w:color="629DD1" w:themeColor="accent2"/>
            </w:tcBorders>
            <w:shd w:val="clear" w:color="auto" w:fill="629DD1" w:themeFill="accent2"/>
            <w:vAlign w:val="center"/>
          </w:tcPr>
          <w:p w14:paraId="3499CC2F" w14:textId="77777777" w:rsidR="00C67FB7" w:rsidRPr="00CF4929" w:rsidRDefault="00C67FB7" w:rsidP="00C67FB7">
            <w:pPr>
              <w:jc w:val="left"/>
              <w:rPr>
                <w:lang w:val="en-GB"/>
              </w:rPr>
            </w:pPr>
            <w:r w:rsidRPr="00CF4929">
              <w:rPr>
                <w:sz w:val="28"/>
                <w:szCs w:val="28"/>
                <w:lang w:val="en-GB"/>
              </w:rPr>
              <w:t>Revision history</w:t>
            </w:r>
          </w:p>
        </w:tc>
      </w:tr>
      <w:tr w:rsidR="00C67FB7" w:rsidRPr="00CF4929" w14:paraId="50F75429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nil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6F405DF7" w14:textId="77777777" w:rsidR="00C67FB7" w:rsidRPr="00CF4929" w:rsidRDefault="00C67FB7" w:rsidP="00C67FB7">
            <w:pPr>
              <w:jc w:val="center"/>
              <w:rPr>
                <w:color w:val="234F77" w:themeColor="accent2" w:themeShade="80"/>
                <w:sz w:val="24"/>
                <w:szCs w:val="24"/>
                <w:lang w:val="en-GB"/>
              </w:rPr>
            </w:pPr>
            <w:r w:rsidRPr="00CF4929">
              <w:rPr>
                <w:color w:val="234F77" w:themeColor="accent2" w:themeShade="80"/>
                <w:sz w:val="24"/>
                <w:szCs w:val="24"/>
                <w:lang w:val="en-GB"/>
              </w:rPr>
              <w:t>Version</w:t>
            </w:r>
          </w:p>
        </w:tc>
        <w:tc>
          <w:tcPr>
            <w:tcW w:w="1417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1361BFAC" w14:textId="77777777" w:rsidR="00C67FB7" w:rsidRPr="00CF4929" w:rsidRDefault="00C67FB7" w:rsidP="00C67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4F77" w:themeColor="accent2" w:themeShade="80"/>
                <w:sz w:val="24"/>
                <w:szCs w:val="24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Date</w:t>
            </w:r>
          </w:p>
        </w:tc>
        <w:tc>
          <w:tcPr>
            <w:tcW w:w="2410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2802F58A" w14:textId="77777777" w:rsidR="00C67FB7" w:rsidRPr="00CF4929" w:rsidRDefault="00C67FB7" w:rsidP="00C67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4F77" w:themeColor="accent2" w:themeShade="80"/>
                <w:sz w:val="24"/>
                <w:szCs w:val="24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Author(s)</w:t>
            </w:r>
          </w:p>
        </w:tc>
        <w:tc>
          <w:tcPr>
            <w:tcW w:w="3538" w:type="dxa"/>
            <w:tcBorders>
              <w:top w:val="nil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  <w:vAlign w:val="center"/>
          </w:tcPr>
          <w:p w14:paraId="149270A0" w14:textId="77777777" w:rsidR="00C67FB7" w:rsidRPr="00CF4929" w:rsidRDefault="00C67FB7" w:rsidP="00C67FB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4F77" w:themeColor="accent2" w:themeShade="80"/>
                <w:sz w:val="24"/>
                <w:szCs w:val="24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Updates</w:t>
            </w:r>
          </w:p>
        </w:tc>
      </w:tr>
      <w:tr w:rsidR="00C67FB7" w:rsidRPr="008B7376" w14:paraId="436777C0" w14:textId="77777777" w:rsidTr="00C67FB7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3B647EEA" w14:textId="77777777" w:rsidR="00C67FB7" w:rsidRPr="00A70B6C" w:rsidRDefault="00C67FB7" w:rsidP="00C67FB7">
            <w:pPr>
              <w:jc w:val="center"/>
              <w:rPr>
                <w:color w:val="143F6A" w:themeColor="accent3" w:themeShade="80"/>
                <w:lang w:val="en-GB"/>
              </w:rPr>
            </w:pPr>
            <w:r w:rsidRPr="00A70B6C">
              <w:rPr>
                <w:color w:val="143F6A" w:themeColor="accent3" w:themeShade="80"/>
                <w:lang w:val="en-GB"/>
              </w:rPr>
              <w:t>v0.0.0</w:t>
            </w:r>
          </w:p>
          <w:p w14:paraId="19659E91" w14:textId="77777777" w:rsidR="00C67FB7" w:rsidRPr="00CF4929" w:rsidRDefault="00C67FB7" w:rsidP="00C67FB7">
            <w:pPr>
              <w:jc w:val="center"/>
              <w:rPr>
                <w:b w:val="0"/>
                <w:bCs w:val="0"/>
                <w:color w:val="143F6A" w:themeColor="accent3" w:themeShade="80"/>
                <w:lang w:val="en-GB"/>
              </w:rPr>
            </w:pPr>
            <w:r w:rsidRPr="00A70B6C">
              <w:rPr>
                <w:b w:val="0"/>
                <w:bCs w:val="0"/>
                <w:color w:val="FF0000"/>
                <w:lang w:val="en-GB"/>
              </w:rPr>
              <w:t>(fill in)</w:t>
            </w:r>
          </w:p>
        </w:tc>
        <w:tc>
          <w:tcPr>
            <w:tcW w:w="1417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6A80E60F" w14:textId="77777777" w:rsidR="00C67FB7" w:rsidRDefault="00C67FB7" w:rsidP="00C67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proofErr w:type="spellStart"/>
            <w:proofErr w:type="gramStart"/>
            <w:r>
              <w:rPr>
                <w:color w:val="143F6A" w:themeColor="accent3" w:themeShade="80"/>
                <w:lang w:val="en-GB"/>
              </w:rPr>
              <w:t>dd.mm.yyyy</w:t>
            </w:r>
            <w:proofErr w:type="spellEnd"/>
            <w:proofErr w:type="gramEnd"/>
          </w:p>
          <w:p w14:paraId="6E06AEEE" w14:textId="77777777" w:rsidR="00C67FB7" w:rsidRPr="00CF4929" w:rsidRDefault="00C67FB7" w:rsidP="00C67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2410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171C65E" w14:textId="77777777" w:rsidR="00C67FB7" w:rsidRPr="00CF4929" w:rsidRDefault="00C67FB7" w:rsidP="00C67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3538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  <w:vAlign w:val="center"/>
          </w:tcPr>
          <w:p w14:paraId="54D3B8D2" w14:textId="77777777" w:rsidR="00C67FB7" w:rsidRDefault="00C67FB7" w:rsidP="00C67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>Brief description of the updates made with respect to previous version.</w:t>
            </w:r>
          </w:p>
          <w:p w14:paraId="596644BA" w14:textId="77777777" w:rsidR="00C67FB7" w:rsidRPr="00CF4929" w:rsidRDefault="00C67FB7" w:rsidP="00C67FB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FF0000"/>
                <w:lang w:val="en-GB"/>
              </w:rPr>
              <w:t>(fill in)</w:t>
            </w:r>
          </w:p>
        </w:tc>
      </w:tr>
    </w:tbl>
    <w:p w14:paraId="2BD5302B" w14:textId="59144E88" w:rsidR="0056271B" w:rsidRDefault="0056271B" w:rsidP="007E5638">
      <w:pPr>
        <w:pStyle w:val="TOCHeading"/>
        <w:spacing w:after="120"/>
        <w:rPr>
          <w:lang w:val="en-GB"/>
        </w:rPr>
      </w:pPr>
    </w:p>
    <w:p w14:paraId="1EB9C645" w14:textId="27E2F0A2" w:rsidR="0056271B" w:rsidRPr="0056271B" w:rsidRDefault="0056271B" w:rsidP="0056271B">
      <w:pPr>
        <w:rPr>
          <w:lang w:val="en-US"/>
        </w:rPr>
        <w:sectPr w:rsidR="0056271B" w:rsidRPr="0056271B" w:rsidSect="009D2021">
          <w:headerReference w:type="default" r:id="rId12"/>
          <w:footerReference w:type="default" r:id="rId13"/>
          <w:headerReference w:type="first" r:id="rId14"/>
          <w:footerReference w:type="first" r:id="rId15"/>
          <w:pgSz w:w="11906" w:h="16838"/>
          <w:pgMar w:top="1417" w:right="1701" w:bottom="1417" w:left="1701" w:header="709" w:footer="624" w:gutter="0"/>
          <w:pgNumType w:start="0"/>
          <w:cols w:space="708"/>
          <w:titlePg/>
          <w:docGrid w:linePitch="360"/>
        </w:sectPr>
      </w:pPr>
    </w:p>
    <w:tbl>
      <w:tblPr>
        <w:tblStyle w:val="GridTable4-Accent2"/>
        <w:tblpPr w:leftFromText="141" w:rightFromText="141" w:vertAnchor="text" w:horzAnchor="margin" w:tblpXSpec="center" w:tblpY="15"/>
        <w:tblW w:w="14596" w:type="dxa"/>
        <w:tblLook w:val="04A0" w:firstRow="1" w:lastRow="0" w:firstColumn="1" w:lastColumn="0" w:noHBand="0" w:noVBand="1"/>
      </w:tblPr>
      <w:tblGrid>
        <w:gridCol w:w="1129"/>
        <w:gridCol w:w="2410"/>
        <w:gridCol w:w="1630"/>
        <w:gridCol w:w="2623"/>
        <w:gridCol w:w="6520"/>
        <w:gridCol w:w="284"/>
      </w:tblGrid>
      <w:tr w:rsidR="00D82CE0" w:rsidRPr="00CF4929" w14:paraId="78D0170E" w14:textId="77777777" w:rsidTr="00C4376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96" w:type="dxa"/>
            <w:gridSpan w:val="6"/>
            <w:tcBorders>
              <w:bottom w:val="nil"/>
            </w:tcBorders>
            <w:vAlign w:val="center"/>
          </w:tcPr>
          <w:p w14:paraId="656BEF81" w14:textId="15A541FC" w:rsidR="00D82CE0" w:rsidRPr="00CF4929" w:rsidRDefault="00D82B43" w:rsidP="00C6411A">
            <w:pPr>
              <w:jc w:val="center"/>
              <w:rPr>
                <w:sz w:val="40"/>
                <w:szCs w:val="40"/>
                <w:lang w:val="en-GB"/>
              </w:rPr>
            </w:pPr>
            <w:r w:rsidRPr="00AE5DC0">
              <w:rPr>
                <w:sz w:val="32"/>
                <w:szCs w:val="32"/>
                <w:lang w:val="en-GB"/>
              </w:rPr>
              <w:lastRenderedPageBreak/>
              <w:t>Code summary</w:t>
            </w:r>
          </w:p>
        </w:tc>
      </w:tr>
      <w:tr w:rsidR="008C20FE" w:rsidRPr="0097098C" w14:paraId="38CF0FDF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tcBorders>
              <w:top w:val="nil"/>
              <w:left w:val="single" w:sz="4" w:space="0" w:color="C0D7EC" w:themeColor="accent2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3B4F3C80" w14:textId="77777777" w:rsidR="008C20FE" w:rsidRPr="00082F98" w:rsidRDefault="008C20FE" w:rsidP="007D590B">
            <w:pPr>
              <w:jc w:val="center"/>
              <w:rPr>
                <w:color w:val="234F77" w:themeColor="accent2" w:themeShade="80"/>
                <w:lang w:val="en-GB"/>
              </w:rPr>
            </w:pPr>
            <w:r w:rsidRPr="00082F98">
              <w:rPr>
                <w:color w:val="234F77" w:themeColor="accent2" w:themeShade="80"/>
                <w:lang w:val="en-GB"/>
              </w:rPr>
              <w:t>Version</w:t>
            </w:r>
          </w:p>
        </w:tc>
        <w:tc>
          <w:tcPr>
            <w:tcW w:w="2410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1330EE53" w14:textId="53A637FC" w:rsidR="008C20FE" w:rsidRPr="007A3ACD" w:rsidRDefault="008C20FE" w:rsidP="007D59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 w:rsidRPr="007A3ACD">
              <w:rPr>
                <w:b/>
                <w:bCs/>
                <w:color w:val="234F77" w:themeColor="accent2" w:themeShade="80"/>
                <w:lang w:val="en-GB"/>
              </w:rPr>
              <w:t>GitLab group and project</w:t>
            </w:r>
          </w:p>
        </w:tc>
        <w:tc>
          <w:tcPr>
            <w:tcW w:w="1630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5A4E83CB" w14:textId="77777777" w:rsidR="008C20FE" w:rsidRPr="00082F98" w:rsidRDefault="008C20FE" w:rsidP="007D59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 w:rsidRPr="00082F98">
              <w:rPr>
                <w:b/>
                <w:bCs/>
                <w:color w:val="234F77" w:themeColor="accent2" w:themeShade="80"/>
                <w:lang w:val="en-GB"/>
              </w:rPr>
              <w:t>Script names</w:t>
            </w:r>
          </w:p>
        </w:tc>
        <w:tc>
          <w:tcPr>
            <w:tcW w:w="2623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626D2A51" w14:textId="3F72516A" w:rsidR="008C20FE" w:rsidRPr="00082F98" w:rsidRDefault="00D92EC1" w:rsidP="007D59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>
              <w:rPr>
                <w:b/>
                <w:bCs/>
                <w:color w:val="234F77" w:themeColor="accent2" w:themeShade="80"/>
                <w:lang w:val="en-GB"/>
              </w:rPr>
              <w:t>Function</w:t>
            </w:r>
          </w:p>
        </w:tc>
        <w:tc>
          <w:tcPr>
            <w:tcW w:w="6520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8CBEE" w:themeFill="accent3" w:themeFillTint="66"/>
            <w:vAlign w:val="center"/>
          </w:tcPr>
          <w:p w14:paraId="544033DC" w14:textId="77777777" w:rsidR="008C20FE" w:rsidRPr="007A3ACD" w:rsidRDefault="008C20FE" w:rsidP="007D59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 w:rsidRPr="007A3ACD">
              <w:rPr>
                <w:b/>
                <w:bCs/>
                <w:color w:val="234F77" w:themeColor="accent2" w:themeShade="80"/>
                <w:lang w:val="en-GB"/>
              </w:rPr>
              <w:t>Script location (URL)</w:t>
            </w:r>
          </w:p>
        </w:tc>
        <w:tc>
          <w:tcPr>
            <w:tcW w:w="284" w:type="dxa"/>
            <w:tcBorders>
              <w:top w:val="nil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  <w:vAlign w:val="center"/>
          </w:tcPr>
          <w:p w14:paraId="5E81E8DB" w14:textId="4BDE115C" w:rsidR="008C20FE" w:rsidRPr="007A3ACD" w:rsidRDefault="008C20FE" w:rsidP="007D590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</w:p>
        </w:tc>
      </w:tr>
      <w:tr w:rsidR="008C20FE" w:rsidRPr="00EF61DC" w14:paraId="4B37E5A5" w14:textId="77777777" w:rsidTr="00C67F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00A263E9" w14:textId="08F603EE" w:rsidR="008C20FE" w:rsidRPr="00CF4929" w:rsidRDefault="008C20FE" w:rsidP="00695C5A">
            <w:pPr>
              <w:jc w:val="center"/>
              <w:rPr>
                <w:color w:val="1E5E9F" w:themeColor="accent3" w:themeShade="BF"/>
                <w:lang w:val="en-GB"/>
              </w:rPr>
            </w:pPr>
            <w:r>
              <w:rPr>
                <w:color w:val="1E5E9F" w:themeColor="accent3" w:themeShade="BF"/>
                <w:lang w:val="en-GB"/>
              </w:rPr>
              <w:t>v0.0.0</w:t>
            </w:r>
          </w:p>
        </w:tc>
        <w:tc>
          <w:tcPr>
            <w:tcW w:w="2410" w:type="dxa"/>
            <w:vMerge w:val="restart"/>
            <w:tcBorders>
              <w:top w:val="nil"/>
              <w:left w:val="double" w:sz="4" w:space="0" w:color="629DD1" w:themeColor="accent2"/>
            </w:tcBorders>
            <w:shd w:val="clear" w:color="auto" w:fill="auto"/>
            <w:vAlign w:val="center"/>
          </w:tcPr>
          <w:p w14:paraId="57FD2F24" w14:textId="01E5721B" w:rsidR="008C20FE" w:rsidRPr="00CF4929" w:rsidRDefault="008C20FE" w:rsidP="002F4C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Group, </w:t>
            </w:r>
            <w:proofErr w:type="gramStart"/>
            <w:r w:rsidRPr="00CF4929">
              <w:rPr>
                <w:color w:val="143F6A" w:themeColor="accent3" w:themeShade="80"/>
                <w:lang w:val="en-GB"/>
              </w:rPr>
              <w:t>subgroups</w:t>
            </w:r>
            <w:proofErr w:type="gramEnd"/>
            <w:r w:rsidRPr="00CF4929">
              <w:rPr>
                <w:color w:val="143F6A" w:themeColor="accent3" w:themeShade="80"/>
                <w:lang w:val="en-GB"/>
              </w:rPr>
              <w:t xml:space="preserve"> and project in Git</w:t>
            </w:r>
            <w:r w:rsidR="00C67FB7">
              <w:rPr>
                <w:color w:val="143F6A" w:themeColor="accent3" w:themeShade="80"/>
                <w:lang w:val="en-GB"/>
              </w:rPr>
              <w:t>Hu</w:t>
            </w:r>
            <w:r w:rsidRPr="00CF4929">
              <w:rPr>
                <w:color w:val="143F6A" w:themeColor="accent3" w:themeShade="80"/>
                <w:lang w:val="en-GB"/>
              </w:rPr>
              <w:t xml:space="preserve">b where the script is located </w:t>
            </w:r>
            <w:r w:rsidRPr="00CF4929">
              <w:rPr>
                <w:color w:val="FF0000"/>
                <w:lang w:val="en-GB"/>
              </w:rPr>
              <w:t>(fill in)</w:t>
            </w:r>
          </w:p>
          <w:p w14:paraId="61CF5B60" w14:textId="177E3070" w:rsidR="008C20FE" w:rsidRPr="00CF4929" w:rsidRDefault="008C20FE" w:rsidP="002F4C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nil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3C82A668" w14:textId="6C1D7864" w:rsidR="008C20FE" w:rsidRPr="00CF4929" w:rsidRDefault="008C20FE" w:rsidP="002F4C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Name of the script(s) that perform(s) the analysis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2623" w:type="dxa"/>
            <w:tcBorders>
              <w:top w:val="nil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1E42A9A6" w14:textId="513F334B" w:rsidR="008C20FE" w:rsidRPr="00CF4929" w:rsidRDefault="00D92EC1" w:rsidP="00721FF0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D92EC1">
              <w:rPr>
                <w:color w:val="143F6A" w:themeColor="accent3" w:themeShade="80"/>
                <w:lang w:val="en-GB"/>
              </w:rPr>
              <w:t>Brief function of the script</w:t>
            </w:r>
            <w:r>
              <w:rPr>
                <w:color w:val="143F6A" w:themeColor="accent3" w:themeShade="80"/>
                <w:lang w:val="en-GB"/>
              </w:rPr>
              <w:t xml:space="preserve">, what it does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6520" w:type="dxa"/>
            <w:tcBorders>
              <w:top w:val="nil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59C3DA70" w14:textId="72DC4D8E" w:rsidR="008C20FE" w:rsidRPr="00CF4929" w:rsidRDefault="008C20FE" w:rsidP="002F4C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Pathway were the script is located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284" w:type="dxa"/>
            <w:tcBorders>
              <w:top w:val="nil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70DF8D2D" w14:textId="214CCF5D" w:rsidR="008C20FE" w:rsidRPr="00CF4929" w:rsidRDefault="008C20FE" w:rsidP="002F4C12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EF61DC" w14:paraId="2293873F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top w:val="double" w:sz="4" w:space="0" w:color="629DD1" w:themeColor="accent2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0DDA2A85" w14:textId="77777777" w:rsidR="008C20FE" w:rsidRDefault="008C20FE" w:rsidP="00717C9F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</w:tcBorders>
            <w:shd w:val="clear" w:color="auto" w:fill="auto"/>
            <w:vAlign w:val="center"/>
          </w:tcPr>
          <w:p w14:paraId="059DEDE9" w14:textId="77777777" w:rsidR="008C20FE" w:rsidRPr="00CF4929" w:rsidRDefault="008C20FE" w:rsidP="002F4C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3B577D71" w14:textId="41A09774" w:rsidR="008C20FE" w:rsidRPr="00CF4929" w:rsidRDefault="008C20FE" w:rsidP="00721FF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 xml:space="preserve">Second script name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16BCC2F6" w14:textId="661128CF" w:rsidR="008C20FE" w:rsidRPr="00CF4929" w:rsidRDefault="008C20FE" w:rsidP="00721FF0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62901D80" w14:textId="77777777" w:rsidR="008C20FE" w:rsidRPr="00CF4929" w:rsidRDefault="008C20FE" w:rsidP="002F4C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4DC891F0" w14:textId="77777777" w:rsidR="008C20FE" w:rsidRPr="00CF4929" w:rsidRDefault="008C20FE" w:rsidP="002F4C12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2F4C12" w14:paraId="1876C384" w14:textId="77777777" w:rsidTr="00C67F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top w:val="double" w:sz="4" w:space="0" w:color="629DD1" w:themeColor="accent2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641CFEB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</w:tcBorders>
            <w:shd w:val="clear" w:color="auto" w:fill="auto"/>
            <w:vAlign w:val="center"/>
          </w:tcPr>
          <w:p w14:paraId="3E012134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2A7E636E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 xml:space="preserve">Third script name </w:t>
            </w:r>
            <w:r w:rsidRPr="00CF4929">
              <w:rPr>
                <w:color w:val="FF0000"/>
                <w:lang w:val="en-GB"/>
              </w:rPr>
              <w:t>(fill in)</w:t>
            </w:r>
          </w:p>
          <w:p w14:paraId="11971623" w14:textId="4DB93605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>…</w:t>
            </w: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4C63A207" w14:textId="6771BE1C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254BD417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75D21B85" w14:textId="74500C9F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8C20FE" w14:paraId="7B4D514E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top w:val="double" w:sz="4" w:space="0" w:color="629DD1" w:themeColor="accent2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F375EB8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</w:tcBorders>
            <w:shd w:val="clear" w:color="auto" w:fill="auto"/>
            <w:vAlign w:val="center"/>
          </w:tcPr>
          <w:p w14:paraId="6715D138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2BD34101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4B084376" w14:textId="5C971A2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1710D1D9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2A39826D" w14:textId="5B55010A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8C20FE" w14:paraId="3A62E97F" w14:textId="77777777" w:rsidTr="00C67FB7">
        <w:trPr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top w:val="double" w:sz="4" w:space="0" w:color="629DD1" w:themeColor="accent2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60352900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</w:tcBorders>
            <w:shd w:val="clear" w:color="auto" w:fill="auto"/>
            <w:vAlign w:val="center"/>
          </w:tcPr>
          <w:p w14:paraId="18B66E03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080CEC81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29A72C9A" w14:textId="74CA1823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0D66DCAD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7272D504" w14:textId="30E9E9AD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8C20FE" w14:paraId="48984FFF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top w:val="double" w:sz="4" w:space="0" w:color="629DD1" w:themeColor="accent2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35622EE9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  <w:bottom w:val="nil"/>
            </w:tcBorders>
            <w:shd w:val="clear" w:color="auto" w:fill="auto"/>
            <w:vAlign w:val="center"/>
          </w:tcPr>
          <w:p w14:paraId="6117683F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</w:tcBorders>
            <w:shd w:val="clear" w:color="auto" w:fill="auto"/>
            <w:vAlign w:val="center"/>
          </w:tcPr>
          <w:p w14:paraId="5FA9864E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</w:tcBorders>
            <w:shd w:val="clear" w:color="auto" w:fill="auto"/>
            <w:vAlign w:val="center"/>
          </w:tcPr>
          <w:p w14:paraId="5A072A1A" w14:textId="237F248A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A0C3E3" w:themeColor="accent2" w:themeTint="99"/>
            </w:tcBorders>
            <w:shd w:val="clear" w:color="auto" w:fill="auto"/>
            <w:vAlign w:val="center"/>
          </w:tcPr>
          <w:p w14:paraId="5FE712E4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A0C3E3" w:themeColor="accent2" w:themeTint="99"/>
              <w:right w:val="nil"/>
            </w:tcBorders>
            <w:shd w:val="clear" w:color="auto" w:fill="auto"/>
            <w:vAlign w:val="center"/>
          </w:tcPr>
          <w:p w14:paraId="12AE6D00" w14:textId="5A6B4A8A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284248" w14:paraId="4F55D60C" w14:textId="77777777" w:rsidTr="00C67FB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 w:val="restart"/>
            <w:tcBorders>
              <w:top w:val="single" w:sz="4" w:space="0" w:color="A0C3E3" w:themeColor="accent2" w:themeTint="99"/>
              <w:left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67FD0E83" w14:textId="057721CC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  <w:r>
              <w:rPr>
                <w:color w:val="1E5E9F" w:themeColor="accent3" w:themeShade="BF"/>
                <w:lang w:val="en-GB"/>
              </w:rPr>
              <w:t>v0.0.1</w:t>
            </w:r>
          </w:p>
        </w:tc>
        <w:tc>
          <w:tcPr>
            <w:tcW w:w="2410" w:type="dxa"/>
            <w:vMerge w:val="restart"/>
            <w:tcBorders>
              <w:top w:val="single" w:sz="4" w:space="0" w:color="A0C3E3" w:themeColor="accent2" w:themeTint="99"/>
              <w:left w:val="double" w:sz="4" w:space="0" w:color="629DD1" w:themeColor="accent2"/>
            </w:tcBorders>
            <w:shd w:val="clear" w:color="auto" w:fill="auto"/>
            <w:vAlign w:val="center"/>
          </w:tcPr>
          <w:p w14:paraId="72229433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525ADF5C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left w:val="double" w:sz="4" w:space="0" w:color="629DD1" w:themeColor="accent2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DD203A6" w14:textId="4F10CB7A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A0C3E3" w:themeColor="accent2" w:themeTint="99"/>
              <w:left w:val="double" w:sz="4" w:space="0" w:color="629DD1" w:themeColor="accent2"/>
              <w:bottom w:val="single" w:sz="4" w:space="0" w:color="DFEBF5" w:themeColor="accent2" w:themeTint="33"/>
              <w:right w:val="single" w:sz="4" w:space="0" w:color="A8CBEE" w:themeColor="accent3" w:themeTint="66"/>
            </w:tcBorders>
            <w:shd w:val="clear" w:color="auto" w:fill="auto"/>
            <w:vAlign w:val="center"/>
          </w:tcPr>
          <w:p w14:paraId="23F561E9" w14:textId="7777777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A0C3E3" w:themeColor="accent2" w:themeTint="99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122C7A20" w14:textId="31EB1E47" w:rsidR="008C20FE" w:rsidRPr="00CF4929" w:rsidRDefault="008C20FE" w:rsidP="008C20FE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284248" w14:paraId="54E05D87" w14:textId="77777777" w:rsidTr="00C67F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left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6F6B6BB2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</w:tcBorders>
            <w:shd w:val="clear" w:color="auto" w:fill="auto"/>
            <w:vAlign w:val="center"/>
          </w:tcPr>
          <w:p w14:paraId="070F8966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</w:tcBorders>
            <w:shd w:val="clear" w:color="auto" w:fill="auto"/>
            <w:vAlign w:val="center"/>
          </w:tcPr>
          <w:p w14:paraId="3CCEC76A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7A82CF31" w14:textId="0FB56420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single" w:sz="4" w:space="0" w:color="A8CBEE" w:themeColor="accent3" w:themeTint="66"/>
            </w:tcBorders>
            <w:shd w:val="clear" w:color="auto" w:fill="auto"/>
            <w:vAlign w:val="center"/>
          </w:tcPr>
          <w:p w14:paraId="3D032A75" w14:textId="77777777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7A16B9BC" w14:textId="7B45BA25" w:rsidR="008C20FE" w:rsidRPr="00CF4929" w:rsidRDefault="008C20FE" w:rsidP="008C20FE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8C20FE" w:rsidRPr="00284248" w14:paraId="593C0A7E" w14:textId="77777777" w:rsidTr="00C67FB7">
        <w:trPr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29" w:type="dxa"/>
            <w:vMerge/>
            <w:tcBorders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36E6891B" w14:textId="77777777" w:rsidR="008C20FE" w:rsidRDefault="008C20FE" w:rsidP="008C20FE">
            <w:pPr>
              <w:jc w:val="center"/>
              <w:rPr>
                <w:color w:val="1E5E9F" w:themeColor="accent3" w:themeShade="BF"/>
                <w:lang w:val="en-GB"/>
              </w:rPr>
            </w:pPr>
          </w:p>
        </w:tc>
        <w:tc>
          <w:tcPr>
            <w:tcW w:w="2410" w:type="dxa"/>
            <w:vMerge/>
            <w:tcBorders>
              <w:left w:val="double" w:sz="4" w:space="0" w:color="629DD1" w:themeColor="accent2"/>
              <w:bottom w:val="nil"/>
            </w:tcBorders>
            <w:shd w:val="clear" w:color="auto" w:fill="auto"/>
          </w:tcPr>
          <w:p w14:paraId="45269119" w14:textId="77777777" w:rsidR="008C20FE" w:rsidRPr="00CF4929" w:rsidRDefault="008C20FE" w:rsidP="008C2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63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nil"/>
            </w:tcBorders>
            <w:shd w:val="clear" w:color="auto" w:fill="auto"/>
          </w:tcPr>
          <w:p w14:paraId="26A941EC" w14:textId="77777777" w:rsidR="008C20FE" w:rsidRPr="00CF4929" w:rsidRDefault="008C20FE" w:rsidP="008C2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623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015A2752" w14:textId="7084832D" w:rsidR="008C20FE" w:rsidRPr="00CF4929" w:rsidRDefault="008C20FE" w:rsidP="008C2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6520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uto"/>
          </w:tcPr>
          <w:p w14:paraId="67991623" w14:textId="77777777" w:rsidR="008C20FE" w:rsidRPr="00CF4929" w:rsidRDefault="008C20FE" w:rsidP="008C2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84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73994013" w14:textId="65542194" w:rsidR="008C20FE" w:rsidRPr="00CF4929" w:rsidRDefault="008C20FE" w:rsidP="008C20F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</w:tbl>
    <w:p w14:paraId="09AA4D80" w14:textId="5F14F694" w:rsidR="00D82CE0" w:rsidRPr="00CF4929" w:rsidRDefault="00122016" w:rsidP="00122016">
      <w:pPr>
        <w:tabs>
          <w:tab w:val="left" w:pos="10015"/>
        </w:tabs>
        <w:rPr>
          <w:lang w:val="en-GB"/>
        </w:rPr>
      </w:pPr>
      <w:r>
        <w:rPr>
          <w:lang w:val="en-GB"/>
        </w:rPr>
        <w:tab/>
      </w:r>
    </w:p>
    <w:p w14:paraId="34BA3170" w14:textId="77777777" w:rsidR="0056271B" w:rsidRPr="00CF4929" w:rsidRDefault="0056271B" w:rsidP="002B42D0">
      <w:pPr>
        <w:rPr>
          <w:lang w:val="en-GB"/>
        </w:rPr>
      </w:pPr>
    </w:p>
    <w:p w14:paraId="5F675BF6" w14:textId="63C50C66" w:rsidR="00D82CE0" w:rsidRPr="00CF4929" w:rsidRDefault="00D82CE0" w:rsidP="002B42D0">
      <w:pPr>
        <w:rPr>
          <w:lang w:val="en-GB"/>
        </w:rPr>
      </w:pPr>
    </w:p>
    <w:tbl>
      <w:tblPr>
        <w:tblStyle w:val="GridTable4-Accent3"/>
        <w:tblpPr w:leftFromText="141" w:rightFromText="141" w:vertAnchor="page" w:horzAnchor="margin" w:tblpXSpec="center" w:tblpY="1481"/>
        <w:tblW w:w="14033" w:type="dxa"/>
        <w:tblLook w:val="04A0" w:firstRow="1" w:lastRow="0" w:firstColumn="1" w:lastColumn="0" w:noHBand="0" w:noVBand="1"/>
      </w:tblPr>
      <w:tblGrid>
        <w:gridCol w:w="1054"/>
        <w:gridCol w:w="1038"/>
        <w:gridCol w:w="995"/>
        <w:gridCol w:w="1863"/>
        <w:gridCol w:w="1033"/>
        <w:gridCol w:w="1258"/>
        <w:gridCol w:w="1916"/>
        <w:gridCol w:w="4876"/>
      </w:tblGrid>
      <w:tr w:rsidR="000A03EA" w:rsidRPr="00CF4929" w14:paraId="6F044DFE" w14:textId="77777777" w:rsidTr="5AAF2BD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033" w:type="dxa"/>
            <w:gridSpan w:val="8"/>
            <w:tcBorders>
              <w:top w:val="single" w:sz="4" w:space="0" w:color="629DD1" w:themeColor="accent2"/>
              <w:left w:val="single" w:sz="4" w:space="0" w:color="629DD1" w:themeColor="accent2"/>
              <w:bottom w:val="nil"/>
              <w:right w:val="single" w:sz="4" w:space="0" w:color="629DD1" w:themeColor="accent2"/>
            </w:tcBorders>
            <w:shd w:val="clear" w:color="auto" w:fill="629DD1" w:themeFill="accent2"/>
            <w:vAlign w:val="center"/>
          </w:tcPr>
          <w:p w14:paraId="6E0C757E" w14:textId="77777777" w:rsidR="000A03EA" w:rsidRPr="00AE5DC0" w:rsidRDefault="000A03EA" w:rsidP="00C6411A">
            <w:pPr>
              <w:jc w:val="center"/>
              <w:rPr>
                <w:sz w:val="32"/>
                <w:szCs w:val="32"/>
                <w:lang w:val="en-GB"/>
              </w:rPr>
            </w:pPr>
            <w:r w:rsidRPr="00AE5DC0">
              <w:rPr>
                <w:sz w:val="32"/>
                <w:szCs w:val="32"/>
                <w:lang w:val="en-GB"/>
              </w:rPr>
              <w:lastRenderedPageBreak/>
              <w:t>Data summary</w:t>
            </w:r>
          </w:p>
        </w:tc>
      </w:tr>
      <w:tr w:rsidR="008841A5" w:rsidRPr="00CF4929" w14:paraId="012D5296" w14:textId="77777777" w:rsidTr="5AAF2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tcBorders>
              <w:top w:val="nil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133106C8" w14:textId="77777777" w:rsidR="00391851" w:rsidRPr="00AA780E" w:rsidRDefault="00391851" w:rsidP="000A03EA">
            <w:pPr>
              <w:jc w:val="center"/>
              <w:rPr>
                <w:color w:val="234F77" w:themeColor="accent2" w:themeShade="80"/>
                <w:lang w:val="en-GB"/>
              </w:rPr>
            </w:pPr>
            <w:r w:rsidRPr="00AA780E">
              <w:rPr>
                <w:color w:val="234F77" w:themeColor="accent2" w:themeShade="80"/>
                <w:lang w:val="en-GB"/>
              </w:rPr>
              <w:t>Version</w:t>
            </w:r>
          </w:p>
        </w:tc>
        <w:tc>
          <w:tcPr>
            <w:tcW w:w="1063" w:type="dxa"/>
            <w:tcBorders>
              <w:top w:val="nil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5ADDE3B9" w14:textId="77777777" w:rsidR="00391851" w:rsidRPr="00AA780E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 w:rsidRPr="00AA780E">
              <w:rPr>
                <w:b/>
                <w:bCs/>
                <w:color w:val="234F77" w:themeColor="accent2" w:themeShade="80"/>
                <w:lang w:val="en-GB"/>
              </w:rPr>
              <w:t>Data source name</w:t>
            </w:r>
          </w:p>
        </w:tc>
        <w:tc>
          <w:tcPr>
            <w:tcW w:w="995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4EA97249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lang w:val="en-GB"/>
              </w:rPr>
              <w:t>Location</w:t>
            </w:r>
          </w:p>
        </w:tc>
        <w:tc>
          <w:tcPr>
            <w:tcW w:w="1965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0D760B79" w14:textId="679E1C19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>
              <w:rPr>
                <w:b/>
                <w:bCs/>
                <w:color w:val="234F77" w:themeColor="accent2" w:themeShade="80"/>
                <w:lang w:val="en-GB"/>
              </w:rPr>
              <w:t>Pathway to data source</w:t>
            </w:r>
          </w:p>
        </w:tc>
        <w:tc>
          <w:tcPr>
            <w:tcW w:w="242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04A2DD94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4F77" w:themeColor="accent2" w:themeShade="80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lang w:val="en-GB"/>
              </w:rPr>
              <w:t>Format</w:t>
            </w:r>
          </w:p>
        </w:tc>
        <w:tc>
          <w:tcPr>
            <w:tcW w:w="1276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3A505E97" w14:textId="2C08383D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>
              <w:rPr>
                <w:b/>
                <w:bCs/>
                <w:color w:val="234F77" w:themeColor="accent2" w:themeShade="80"/>
                <w:lang w:val="en-GB"/>
              </w:rPr>
              <w:t>Codebook</w:t>
            </w:r>
            <w:r w:rsidR="00283709">
              <w:rPr>
                <w:b/>
                <w:bCs/>
                <w:color w:val="234F77" w:themeColor="accent2" w:themeShade="80"/>
                <w:lang w:val="en-GB"/>
              </w:rPr>
              <w:t xml:space="preserve"> name</w:t>
            </w:r>
          </w:p>
        </w:tc>
        <w:tc>
          <w:tcPr>
            <w:tcW w:w="2026" w:type="dxa"/>
            <w:tcBorders>
              <w:top w:val="nil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  <w:vAlign w:val="center"/>
          </w:tcPr>
          <w:p w14:paraId="771B2837" w14:textId="6CCDE598" w:rsidR="00391851" w:rsidRPr="00CF4929" w:rsidRDefault="00B849AF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lang w:val="en-GB"/>
              </w:rPr>
            </w:pPr>
            <w:r>
              <w:rPr>
                <w:b/>
                <w:bCs/>
                <w:color w:val="234F77" w:themeColor="accent2" w:themeShade="80"/>
                <w:lang w:val="en-GB"/>
              </w:rPr>
              <w:t>Pathway to codebook</w:t>
            </w:r>
          </w:p>
        </w:tc>
        <w:tc>
          <w:tcPr>
            <w:tcW w:w="5391" w:type="dxa"/>
            <w:tcBorders>
              <w:top w:val="nil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  <w:vAlign w:val="center"/>
          </w:tcPr>
          <w:p w14:paraId="67E2C1AF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234F77" w:themeColor="accent2" w:themeShade="80"/>
                <w:lang w:val="en-GB"/>
              </w:rPr>
            </w:pPr>
            <w:r w:rsidRPr="00CF4929">
              <w:rPr>
                <w:b/>
                <w:bCs/>
                <w:color w:val="234F77" w:themeColor="accent2" w:themeShade="80"/>
                <w:lang w:val="en-GB"/>
              </w:rPr>
              <w:t>Detailed description</w:t>
            </w:r>
          </w:p>
        </w:tc>
      </w:tr>
      <w:tr w:rsidR="00391851" w:rsidRPr="008B7376" w14:paraId="42391BB1" w14:textId="77777777" w:rsidTr="5AAF2BD0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tcBorders>
              <w:top w:val="nil"/>
              <w:left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42C5E935" w14:textId="77777777" w:rsidR="00391851" w:rsidRPr="008C1004" w:rsidRDefault="00391851" w:rsidP="000A03EA">
            <w:pPr>
              <w:jc w:val="center"/>
              <w:rPr>
                <w:color w:val="143F6A" w:themeColor="accent3" w:themeShade="80"/>
                <w:lang w:val="en-GB"/>
              </w:rPr>
            </w:pPr>
            <w:r w:rsidRPr="008C1004">
              <w:rPr>
                <w:color w:val="143F6A" w:themeColor="accent3" w:themeShade="80"/>
                <w:lang w:val="en-GB"/>
              </w:rPr>
              <w:t>v0.0.0</w:t>
            </w:r>
          </w:p>
        </w:tc>
        <w:tc>
          <w:tcPr>
            <w:tcW w:w="1063" w:type="dxa"/>
            <w:tcBorders>
              <w:top w:val="nil"/>
              <w:left w:val="nil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3D90703F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Name of the file</w:t>
            </w:r>
          </w:p>
          <w:p w14:paraId="692EE598" w14:textId="77777777" w:rsidR="00391851" w:rsidRPr="00A70B6C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lang w:val="en-GB"/>
              </w:rPr>
            </w:pPr>
            <w:r w:rsidRPr="00A70B6C">
              <w:rPr>
                <w:color w:val="FF0000"/>
                <w:lang w:val="en-GB"/>
              </w:rPr>
              <w:t>(fill in)</w:t>
            </w:r>
          </w:p>
        </w:tc>
        <w:tc>
          <w:tcPr>
            <w:tcW w:w="995" w:type="dxa"/>
            <w:tcBorders>
              <w:top w:val="nil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vAlign w:val="center"/>
          </w:tcPr>
          <w:p w14:paraId="7A91EF7E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Server, GitLab, etc.</w:t>
            </w:r>
          </w:p>
          <w:p w14:paraId="3A4E0141" w14:textId="5D17F153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1965" w:type="dxa"/>
            <w:tcBorders>
              <w:top w:val="nil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vAlign w:val="center"/>
          </w:tcPr>
          <w:p w14:paraId="4AF538C2" w14:textId="77777777" w:rsidR="00391851" w:rsidRDefault="001A11B2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143F6A" w:themeColor="accent3" w:themeShade="80"/>
                <w:lang w:val="en-GB"/>
              </w:rPr>
              <w:t xml:space="preserve">Specify exact location in </w:t>
            </w:r>
            <w:r w:rsidR="008841A5" w:rsidRPr="5AAF2BD0">
              <w:rPr>
                <w:color w:val="143F6A" w:themeColor="accent3" w:themeShade="80"/>
                <w:lang w:val="en-GB"/>
              </w:rPr>
              <w:t>directories of the data source file</w:t>
            </w:r>
          </w:p>
          <w:p w14:paraId="540815BF" w14:textId="3C8F4943" w:rsidR="00721FF0" w:rsidRPr="00CF4929" w:rsidRDefault="00721FF0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FF0000"/>
                <w:lang w:val="en-GB"/>
              </w:rPr>
              <w:t>(fill in)</w:t>
            </w:r>
          </w:p>
        </w:tc>
        <w:tc>
          <w:tcPr>
            <w:tcW w:w="242" w:type="dxa"/>
            <w:tcBorders>
              <w:top w:val="nil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5537180D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US"/>
              </w:rPr>
            </w:pPr>
            <w:r w:rsidRPr="003E193C">
              <w:rPr>
                <w:color w:val="143F6A" w:themeColor="accent3" w:themeShade="80"/>
                <w:lang w:val="en-US"/>
              </w:rPr>
              <w:t>csv, MySQL database (specify tables of the DB</w:t>
            </w:r>
            <w:r>
              <w:rPr>
                <w:color w:val="143F6A" w:themeColor="accent3" w:themeShade="80"/>
                <w:lang w:val="en-US"/>
              </w:rPr>
              <w:t>)</w:t>
            </w:r>
            <w:r w:rsidRPr="003E193C">
              <w:rPr>
                <w:color w:val="143F6A" w:themeColor="accent3" w:themeShade="80"/>
                <w:lang w:val="en-US"/>
              </w:rPr>
              <w:t>, tabular file, etc.</w:t>
            </w:r>
          </w:p>
          <w:p w14:paraId="3DA2987E" w14:textId="77777777" w:rsidR="00391851" w:rsidRPr="003E193C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US"/>
              </w:rPr>
            </w:pPr>
            <w:r w:rsidRPr="00CF4929">
              <w:rPr>
                <w:color w:val="FF0000"/>
                <w:lang w:val="en-GB"/>
              </w:rPr>
              <w:t>(fill in)</w:t>
            </w:r>
          </w:p>
        </w:tc>
        <w:tc>
          <w:tcPr>
            <w:tcW w:w="1276" w:type="dxa"/>
            <w:tcBorders>
              <w:top w:val="nil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23574A42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143F6A" w:themeColor="accent3" w:themeShade="80"/>
                <w:lang w:val="en-GB"/>
              </w:rPr>
              <w:t>Specify codebook describing data file name and location</w:t>
            </w:r>
          </w:p>
          <w:p w14:paraId="2B4E75F4" w14:textId="66C88690" w:rsidR="00721FF0" w:rsidRPr="00CF4929" w:rsidRDefault="00721FF0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FF0000"/>
                <w:lang w:val="en-GB"/>
              </w:rPr>
              <w:t>(fill in)</w:t>
            </w:r>
          </w:p>
        </w:tc>
        <w:tc>
          <w:tcPr>
            <w:tcW w:w="2026" w:type="dxa"/>
            <w:tcBorders>
              <w:top w:val="nil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4E94EFD1" w14:textId="77777777" w:rsidR="00391851" w:rsidRDefault="008841A5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143F6A" w:themeColor="accent3" w:themeShade="80"/>
                <w:lang w:val="en-GB"/>
              </w:rPr>
              <w:t>Specify exact location in directories of the data codebook</w:t>
            </w:r>
          </w:p>
          <w:p w14:paraId="21C0F796" w14:textId="42C10E5A" w:rsidR="00721FF0" w:rsidRPr="00CF4929" w:rsidRDefault="00721FF0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5AAF2BD0">
              <w:rPr>
                <w:color w:val="FF0000"/>
                <w:lang w:val="en-GB"/>
              </w:rPr>
              <w:t>(fill in)</w:t>
            </w:r>
          </w:p>
        </w:tc>
        <w:tc>
          <w:tcPr>
            <w:tcW w:w="5391" w:type="dxa"/>
            <w:tcBorders>
              <w:top w:val="nil"/>
              <w:left w:val="double" w:sz="4" w:space="0" w:color="629DD1" w:themeColor="accent2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02E6F8DB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 xml:space="preserve">Exhaustive description of the data source: contents, origin, </w:t>
            </w:r>
            <w:r>
              <w:rPr>
                <w:color w:val="143F6A" w:themeColor="accent3" w:themeShade="80"/>
                <w:lang w:val="en-GB"/>
              </w:rPr>
              <w:t>used fields, file size, etc.</w:t>
            </w:r>
          </w:p>
          <w:p w14:paraId="71E5A859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>I</w:t>
            </w:r>
            <w:r w:rsidRPr="00CF4929">
              <w:rPr>
                <w:color w:val="143F6A" w:themeColor="accent3" w:themeShade="80"/>
                <w:lang w:val="en-GB"/>
              </w:rPr>
              <w:t>f needed</w:t>
            </w:r>
            <w:r>
              <w:rPr>
                <w:color w:val="143F6A" w:themeColor="accent3" w:themeShade="80"/>
                <w:lang w:val="en-GB"/>
              </w:rPr>
              <w:t>,</w:t>
            </w:r>
            <w:r w:rsidRPr="00CF4929">
              <w:rPr>
                <w:color w:val="143F6A" w:themeColor="accent3" w:themeShade="80"/>
                <w:lang w:val="en-GB"/>
              </w:rPr>
              <w:t xml:space="preserve"> connection details. </w:t>
            </w:r>
          </w:p>
          <w:p w14:paraId="1278406B" w14:textId="77777777" w:rsidR="00391851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 xml:space="preserve">If several tables of a schema are used, specify here. </w:t>
            </w:r>
          </w:p>
          <w:p w14:paraId="2A4C0A6F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If the data has been obtained from an API, clearly refer to the file documenting such API.</w:t>
            </w:r>
            <w:r>
              <w:rPr>
                <w:color w:val="143F6A" w:themeColor="accent3" w:themeShade="80"/>
                <w:lang w:val="en-GB"/>
              </w:rPr>
              <w:t xml:space="preserve"> </w:t>
            </w:r>
            <w:r w:rsidRPr="00CF4929">
              <w:rPr>
                <w:color w:val="FF0000"/>
                <w:lang w:val="en-GB"/>
              </w:rPr>
              <w:t>(fill in)</w:t>
            </w:r>
          </w:p>
        </w:tc>
      </w:tr>
      <w:tr w:rsidR="00391851" w:rsidRPr="00EF61DC" w14:paraId="340A8D83" w14:textId="77777777" w:rsidTr="5AAF2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</w:tcPr>
          <w:p w14:paraId="23E82733" w14:textId="77777777" w:rsidR="00391851" w:rsidRPr="00A70B6C" w:rsidRDefault="00391851" w:rsidP="000A03EA">
            <w:pPr>
              <w:jc w:val="center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063" w:type="dxa"/>
            <w:tcBorders>
              <w:top w:val="single" w:sz="4" w:space="0" w:color="DFEBF5" w:themeColor="accent2" w:themeTint="33"/>
              <w:left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C349776" w14:textId="77777777" w:rsidR="00391851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lang w:val="en-GB"/>
              </w:rPr>
            </w:pPr>
            <w:r w:rsidRPr="00CF4929">
              <w:rPr>
                <w:color w:val="143F6A" w:themeColor="accent3" w:themeShade="80"/>
                <w:lang w:val="en-GB"/>
              </w:rPr>
              <w:t>Second file used</w:t>
            </w:r>
          </w:p>
          <w:p w14:paraId="28A34BBB" w14:textId="77777777" w:rsidR="00391851" w:rsidRPr="00A70B6C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lang w:val="en-GB"/>
              </w:rPr>
            </w:pPr>
            <w:r w:rsidRPr="00A70B6C">
              <w:rPr>
                <w:color w:val="FF0000"/>
                <w:lang w:val="en-GB"/>
              </w:rPr>
              <w:t>(fill in)</w:t>
            </w:r>
          </w:p>
        </w:tc>
        <w:tc>
          <w:tcPr>
            <w:tcW w:w="995" w:type="dxa"/>
            <w:tcBorders>
              <w:top w:val="single" w:sz="4" w:space="0" w:color="D3E5F6" w:themeColor="accent3" w:themeTint="33"/>
              <w:left w:val="double" w:sz="4" w:space="0" w:color="629DD1" w:themeColor="accent2"/>
              <w:right w:val="double" w:sz="4" w:space="0" w:color="629DD1" w:themeColor="accent2"/>
            </w:tcBorders>
            <w:shd w:val="clear" w:color="auto" w:fill="FFFFFF" w:themeFill="background1"/>
            <w:vAlign w:val="center"/>
          </w:tcPr>
          <w:p w14:paraId="01276DA9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965" w:type="dxa"/>
            <w:tcBorders>
              <w:top w:val="single" w:sz="4" w:space="0" w:color="D3E5F6" w:themeColor="accent3" w:themeTint="33"/>
              <w:left w:val="double" w:sz="4" w:space="0" w:color="629DD1" w:themeColor="accent2"/>
              <w:right w:val="double" w:sz="4" w:space="0" w:color="629DD1" w:themeColor="accent2"/>
            </w:tcBorders>
            <w:shd w:val="clear" w:color="auto" w:fill="FFFFFF" w:themeFill="background1"/>
            <w:vAlign w:val="center"/>
          </w:tcPr>
          <w:p w14:paraId="1B9D11D0" w14:textId="3676A868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629DD1" w:themeColor="accent2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73C119F9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D3E5F6" w:themeColor="accent3" w:themeTint="33"/>
              <w:left w:val="double" w:sz="4" w:space="0" w:color="629DD1" w:themeColor="accent2"/>
              <w:right w:val="double" w:sz="4" w:space="0" w:color="629DD1" w:themeColor="accent2"/>
            </w:tcBorders>
            <w:shd w:val="clear" w:color="auto" w:fill="auto"/>
          </w:tcPr>
          <w:p w14:paraId="47E6DB5F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GB"/>
              </w:rPr>
            </w:pPr>
          </w:p>
        </w:tc>
        <w:tc>
          <w:tcPr>
            <w:tcW w:w="2026" w:type="dxa"/>
            <w:tcBorders>
              <w:top w:val="single" w:sz="4" w:space="0" w:color="D3E5F6" w:themeColor="accent3" w:themeTint="33"/>
              <w:left w:val="double" w:sz="4" w:space="0" w:color="629DD1" w:themeColor="accent2"/>
              <w:right w:val="double" w:sz="4" w:space="0" w:color="629DD1" w:themeColor="accent2"/>
            </w:tcBorders>
            <w:shd w:val="clear" w:color="auto" w:fill="auto"/>
          </w:tcPr>
          <w:p w14:paraId="520E5540" w14:textId="7403913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  <w:lang w:val="en-GB"/>
              </w:rPr>
            </w:pPr>
          </w:p>
        </w:tc>
        <w:tc>
          <w:tcPr>
            <w:tcW w:w="5391" w:type="dxa"/>
            <w:tcBorders>
              <w:top w:val="single" w:sz="4" w:space="0" w:color="DFEBF5" w:themeColor="accent2" w:themeTint="33"/>
              <w:left w:val="double" w:sz="4" w:space="0" w:color="629DD1" w:themeColor="accent2"/>
              <w:bottom w:val="single" w:sz="4" w:space="0" w:color="629DD1" w:themeColor="accent2"/>
              <w:right w:val="nil"/>
            </w:tcBorders>
            <w:shd w:val="clear" w:color="auto" w:fill="auto"/>
            <w:vAlign w:val="center"/>
          </w:tcPr>
          <w:p w14:paraId="0AE95264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391851" w:rsidRPr="00CF4929" w14:paraId="390A37DD" w14:textId="77777777" w:rsidTr="5AAF2BD0">
        <w:trPr>
          <w:trHeight w:val="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 w:val="restart"/>
            <w:tcBorders>
              <w:left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3E3A380" w14:textId="77777777" w:rsidR="00391851" w:rsidRPr="00A70B6C" w:rsidRDefault="00391851" w:rsidP="000A03EA">
            <w:pPr>
              <w:jc w:val="center"/>
              <w:rPr>
                <w:color w:val="143F6A" w:themeColor="accent3" w:themeShade="80"/>
                <w:lang w:val="en-GB"/>
              </w:rPr>
            </w:pPr>
            <w:r>
              <w:rPr>
                <w:color w:val="143F6A" w:themeColor="accent3" w:themeShade="80"/>
                <w:lang w:val="en-GB"/>
              </w:rPr>
              <w:t>v0.0.1</w:t>
            </w:r>
          </w:p>
        </w:tc>
        <w:tc>
          <w:tcPr>
            <w:tcW w:w="1063" w:type="dxa"/>
            <w:tcBorders>
              <w:left w:val="nil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F040EDD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995" w:type="dxa"/>
            <w:tcBorders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vAlign w:val="center"/>
          </w:tcPr>
          <w:p w14:paraId="0890E99B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965" w:type="dxa"/>
            <w:tcBorders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vAlign w:val="center"/>
          </w:tcPr>
          <w:p w14:paraId="79BAF1F3" w14:textId="672EC6E3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42" w:type="dxa"/>
            <w:tcBorders>
              <w:left w:val="nil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3E0E3ED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276" w:type="dxa"/>
            <w:tcBorders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1A8505B9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026" w:type="dxa"/>
            <w:tcBorders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3594BD43" w14:textId="422B8473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5391" w:type="dxa"/>
            <w:tcBorders>
              <w:top w:val="single" w:sz="4" w:space="0" w:color="629DD1" w:themeColor="accent2"/>
              <w:left w:val="nil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262D75BA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391851" w:rsidRPr="00CF4929" w14:paraId="3D3867B6" w14:textId="77777777" w:rsidTr="5AAF2BD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</w:tcPr>
          <w:p w14:paraId="580DE436" w14:textId="77777777" w:rsidR="00391851" w:rsidRDefault="00391851" w:rsidP="000A03EA">
            <w:pPr>
              <w:jc w:val="center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063" w:type="dxa"/>
            <w:tcBorders>
              <w:top w:val="single" w:sz="4" w:space="0" w:color="DFEBF5" w:themeColor="accent2" w:themeTint="33"/>
              <w:left w:val="nil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27F8DE09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995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FFFFFF" w:themeFill="background1"/>
            <w:vAlign w:val="center"/>
          </w:tcPr>
          <w:p w14:paraId="7C704F1D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965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FFFFFF" w:themeFill="background1"/>
            <w:vAlign w:val="center"/>
          </w:tcPr>
          <w:p w14:paraId="116AC0C3" w14:textId="533A3E2E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DFEBF5" w:themeColor="accent2" w:themeTint="33"/>
              <w:left w:val="nil"/>
              <w:bottom w:val="single" w:sz="4" w:space="0" w:color="DFEBF5" w:themeColor="accent2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4771A2E0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0C00F20C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026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single" w:sz="4" w:space="0" w:color="D3E5F6" w:themeColor="accent3" w:themeTint="33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6D824164" w14:textId="5236665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5391" w:type="dxa"/>
            <w:tcBorders>
              <w:top w:val="single" w:sz="4" w:space="0" w:color="DFEBF5" w:themeColor="accent2" w:themeTint="33"/>
              <w:left w:val="nil"/>
              <w:bottom w:val="single" w:sz="4" w:space="0" w:color="DFEBF5" w:themeColor="accent2" w:themeTint="33"/>
              <w:right w:val="nil"/>
            </w:tcBorders>
            <w:shd w:val="clear" w:color="auto" w:fill="auto"/>
            <w:vAlign w:val="center"/>
          </w:tcPr>
          <w:p w14:paraId="39138740" w14:textId="77777777" w:rsidR="00391851" w:rsidRPr="00CF4929" w:rsidRDefault="00391851" w:rsidP="000A03E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  <w:tr w:rsidR="00391851" w:rsidRPr="00CF4929" w14:paraId="4B27F809" w14:textId="77777777" w:rsidTr="5AAF2BD0">
        <w:trPr>
          <w:trHeight w:val="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75" w:type="dxa"/>
            <w:vMerge/>
            <w:vAlign w:val="center"/>
          </w:tcPr>
          <w:p w14:paraId="37EF7334" w14:textId="77777777" w:rsidR="00391851" w:rsidRDefault="00391851" w:rsidP="000A03EA">
            <w:pPr>
              <w:jc w:val="center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063" w:type="dxa"/>
            <w:tcBorders>
              <w:top w:val="single" w:sz="4" w:space="0" w:color="DFEBF5" w:themeColor="accent2" w:themeTint="33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782373AB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995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vAlign w:val="center"/>
          </w:tcPr>
          <w:p w14:paraId="4800A379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965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vAlign w:val="center"/>
          </w:tcPr>
          <w:p w14:paraId="031968E7" w14:textId="4892EFA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42" w:type="dxa"/>
            <w:tcBorders>
              <w:top w:val="single" w:sz="4" w:space="0" w:color="DFEBF5" w:themeColor="accent2" w:themeTint="33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00DA0A1D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1276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085E1AB0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2026" w:type="dxa"/>
            <w:tcBorders>
              <w:top w:val="single" w:sz="4" w:space="0" w:color="D3E5F6" w:themeColor="accent3" w:themeTint="33"/>
              <w:left w:val="double" w:sz="4" w:space="0" w:color="629DD1" w:themeColor="accent2"/>
              <w:bottom w:val="nil"/>
              <w:right w:val="double" w:sz="4" w:space="0" w:color="629DD1" w:themeColor="accent2"/>
            </w:tcBorders>
            <w:shd w:val="clear" w:color="auto" w:fill="auto"/>
            <w:vAlign w:val="center"/>
          </w:tcPr>
          <w:p w14:paraId="47C2A3BF" w14:textId="4D8F2A7F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  <w:tc>
          <w:tcPr>
            <w:tcW w:w="5391" w:type="dxa"/>
            <w:tcBorders>
              <w:top w:val="single" w:sz="4" w:space="0" w:color="DFEBF5" w:themeColor="accent2" w:themeTint="33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110C37B" w14:textId="77777777" w:rsidR="00391851" w:rsidRPr="00CF4929" w:rsidRDefault="00391851" w:rsidP="000A03E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</w:p>
        </w:tc>
      </w:tr>
    </w:tbl>
    <w:p w14:paraId="5242F8DC" w14:textId="77777777" w:rsidR="00F30DE7" w:rsidRDefault="00F30DE7" w:rsidP="002B42D0">
      <w:pPr>
        <w:rPr>
          <w:lang w:val="en-GB"/>
        </w:rPr>
        <w:sectPr w:rsidR="00F30DE7" w:rsidSect="006864E1">
          <w:headerReference w:type="default" r:id="rId16"/>
          <w:headerReference w:type="first" r:id="rId17"/>
          <w:footerReference w:type="first" r:id="rId18"/>
          <w:pgSz w:w="16838" w:h="11906" w:orient="landscape"/>
          <w:pgMar w:top="1701" w:right="1417" w:bottom="1701" w:left="1417" w:header="709" w:footer="708" w:gutter="0"/>
          <w:cols w:space="708"/>
          <w:titlePg/>
          <w:docGrid w:linePitch="360"/>
        </w:sectPr>
      </w:pPr>
    </w:p>
    <w:p w14:paraId="4BFB7C06" w14:textId="49EC71B1" w:rsidR="00DE4B72" w:rsidRPr="00CF4929" w:rsidRDefault="00DE4B72" w:rsidP="00DE4B72">
      <w:pPr>
        <w:pStyle w:val="TOCHeading"/>
        <w:rPr>
          <w:lang w:val="en-GB"/>
        </w:rPr>
      </w:pPr>
      <w:r w:rsidRPr="00CF4929">
        <w:rPr>
          <w:lang w:val="en-GB"/>
        </w:rPr>
        <w:lastRenderedPageBreak/>
        <w:t>List of Figures</w:t>
      </w:r>
    </w:p>
    <w:p w14:paraId="0BC097F1" w14:textId="0E8D5E05" w:rsidR="00DE4B72" w:rsidRPr="00CF4929" w:rsidRDefault="00DE4B72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4C50A7EC" w14:textId="7FE969B9" w:rsidR="00DE4B72" w:rsidRPr="00CF4929" w:rsidRDefault="00DE4B72" w:rsidP="00DE4B72">
      <w:pPr>
        <w:pStyle w:val="TOCHeading"/>
        <w:rPr>
          <w:lang w:val="en-GB"/>
        </w:rPr>
      </w:pPr>
      <w:r w:rsidRPr="00CF4929">
        <w:rPr>
          <w:lang w:val="en-GB"/>
        </w:rPr>
        <w:lastRenderedPageBreak/>
        <w:t>List of Tables</w:t>
      </w:r>
    </w:p>
    <w:p w14:paraId="3889DDA9" w14:textId="1C097530" w:rsidR="00DE4B72" w:rsidRPr="00CF4929" w:rsidRDefault="00DE4B72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31E16F48" w14:textId="0F6118E5" w:rsidR="00DE4B72" w:rsidRPr="00CF4929" w:rsidRDefault="00DE4B72" w:rsidP="00DE4B72">
      <w:pPr>
        <w:pStyle w:val="TOCHeading"/>
        <w:rPr>
          <w:lang w:val="en-GB"/>
        </w:rPr>
      </w:pPr>
      <w:r w:rsidRPr="00CF4929">
        <w:rPr>
          <w:lang w:val="en-GB"/>
        </w:rPr>
        <w:lastRenderedPageBreak/>
        <w:t>Table of Abbreviations</w:t>
      </w:r>
    </w:p>
    <w:p w14:paraId="65A41B1C" w14:textId="3DD0C89C" w:rsidR="00E1749B" w:rsidRPr="00CF4929" w:rsidRDefault="00DE4B72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  <w:lang w:val="en-GB"/>
        </w:rPr>
        <w:id w:val="-160864643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0D2AE175" w14:textId="77777777" w:rsidR="00195625" w:rsidRPr="00CF4929" w:rsidRDefault="00163560" w:rsidP="00C13249">
          <w:pPr>
            <w:pStyle w:val="TOCHeading"/>
            <w:rPr>
              <w:noProof/>
              <w:lang w:val="en-GB"/>
            </w:rPr>
          </w:pPr>
          <w:r w:rsidRPr="00CF4929">
            <w:rPr>
              <w:lang w:val="en-GB"/>
            </w:rPr>
            <w:t>Table of Contents</w:t>
          </w:r>
          <w:r w:rsidRPr="00CF4929">
            <w:rPr>
              <w:lang w:val="en-GB"/>
            </w:rPr>
            <w:fldChar w:fldCharType="begin"/>
          </w:r>
          <w:r w:rsidRPr="00CF4929">
            <w:rPr>
              <w:lang w:val="en-GB"/>
            </w:rPr>
            <w:instrText xml:space="preserve"> TOC \o "1-3" \h \z \u </w:instrText>
          </w:r>
          <w:r w:rsidRPr="00CF4929">
            <w:rPr>
              <w:lang w:val="en-GB"/>
            </w:rPr>
            <w:fldChar w:fldCharType="separate"/>
          </w:r>
        </w:p>
        <w:p w14:paraId="36B89CD5" w14:textId="5D7893E3" w:rsidR="00195625" w:rsidRPr="00CF4929" w:rsidRDefault="00EF61DC">
          <w:pPr>
            <w:pStyle w:val="TO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88" w:history="1">
            <w:r w:rsidR="00195625" w:rsidRPr="00CF4929">
              <w:rPr>
                <w:rStyle w:val="Hyperlink"/>
                <w:noProof/>
                <w:lang w:val="en-GB"/>
              </w:rPr>
              <w:t>1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Introduction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88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5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63655AD0" w14:textId="07D4F586" w:rsidR="00195625" w:rsidRPr="00CF4929" w:rsidRDefault="00EF61DC">
          <w:pPr>
            <w:pStyle w:val="TOC2"/>
            <w:tabs>
              <w:tab w:val="left" w:pos="88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89" w:history="1">
            <w:r w:rsidR="00195625" w:rsidRPr="00CF4929">
              <w:rPr>
                <w:rStyle w:val="Hyperlink"/>
                <w:bCs/>
                <w:noProof/>
                <w:lang w:val="en-GB"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Section of the introduction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89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5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4259C9AF" w14:textId="00A0B41A" w:rsidR="00195625" w:rsidRPr="00CF4929" w:rsidRDefault="00EF61DC">
          <w:pPr>
            <w:pStyle w:val="TO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90" w:history="1">
            <w:r w:rsidR="00195625" w:rsidRPr="00CF4929">
              <w:rPr>
                <w:rStyle w:val="Hyperlink"/>
                <w:noProof/>
                <w:lang w:val="en-GB"/>
              </w:rPr>
              <w:t>2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State of the Art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90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6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099B1C8A" w14:textId="52E79D4A" w:rsidR="00195625" w:rsidRPr="00CF4929" w:rsidRDefault="00EF61DC">
          <w:pPr>
            <w:pStyle w:val="TO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91" w:history="1">
            <w:r w:rsidR="00195625" w:rsidRPr="00CF4929">
              <w:rPr>
                <w:rStyle w:val="Hyperlink"/>
                <w:noProof/>
                <w:lang w:val="en-GB"/>
              </w:rPr>
              <w:t>3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Main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91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7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1EA28512" w14:textId="3CBAB345" w:rsidR="00195625" w:rsidRPr="00CF4929" w:rsidRDefault="00EF61DC">
          <w:pPr>
            <w:pStyle w:val="TOC1"/>
            <w:tabs>
              <w:tab w:val="left" w:pos="44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92" w:history="1">
            <w:r w:rsidR="00195625" w:rsidRPr="00CF4929">
              <w:rPr>
                <w:rStyle w:val="Hyperlink"/>
                <w:noProof/>
                <w:lang w:val="en-GB"/>
              </w:rPr>
              <w:t>4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Conclusions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92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8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5BD7BA16" w14:textId="771D3E12" w:rsidR="00195625" w:rsidRPr="00CF4929" w:rsidRDefault="00EF61DC">
          <w:pPr>
            <w:pStyle w:val="TOC1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93" w:history="1">
            <w:r w:rsidR="00195625" w:rsidRPr="00CF4929">
              <w:rPr>
                <w:rStyle w:val="Hyperlink"/>
                <w:noProof/>
                <w:lang w:val="en-GB"/>
              </w:rPr>
              <w:t>Annex A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First annex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93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9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7E0AC0D2" w14:textId="1F0550D0" w:rsidR="00195625" w:rsidRPr="00CF4929" w:rsidRDefault="00EF61DC">
          <w:pPr>
            <w:pStyle w:val="TOC1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val="en-GB"/>
            </w:rPr>
          </w:pPr>
          <w:hyperlink w:anchor="_Toc41421194" w:history="1">
            <w:r w:rsidR="00195625" w:rsidRPr="00CF4929">
              <w:rPr>
                <w:rStyle w:val="Hyperlink"/>
                <w:noProof/>
                <w:lang w:val="en-GB"/>
              </w:rPr>
              <w:t>A.1.</w:t>
            </w:r>
            <w:r w:rsidR="00195625" w:rsidRPr="00CF4929">
              <w:rPr>
                <w:rFonts w:eastAsiaTheme="minorEastAsia"/>
                <w:noProof/>
                <w:lang w:val="en-GB"/>
              </w:rPr>
              <w:tab/>
            </w:r>
            <w:r w:rsidR="00195625" w:rsidRPr="00CF4929">
              <w:rPr>
                <w:rStyle w:val="Hyperlink"/>
                <w:noProof/>
                <w:lang w:val="en-GB"/>
              </w:rPr>
              <w:t>First annex section</w:t>
            </w:r>
            <w:r w:rsidR="00195625" w:rsidRPr="00CF4929">
              <w:rPr>
                <w:noProof/>
                <w:webHidden/>
                <w:lang w:val="en-GB"/>
              </w:rPr>
              <w:tab/>
            </w:r>
            <w:r w:rsidR="00195625" w:rsidRPr="00CF4929">
              <w:rPr>
                <w:noProof/>
                <w:webHidden/>
                <w:lang w:val="en-GB"/>
              </w:rPr>
              <w:fldChar w:fldCharType="begin"/>
            </w:r>
            <w:r w:rsidR="00195625" w:rsidRPr="00CF4929">
              <w:rPr>
                <w:noProof/>
                <w:webHidden/>
                <w:lang w:val="en-GB"/>
              </w:rPr>
              <w:instrText xml:space="preserve"> PAGEREF _Toc41421194 \h </w:instrText>
            </w:r>
            <w:r w:rsidR="00195625" w:rsidRPr="00CF4929">
              <w:rPr>
                <w:noProof/>
                <w:webHidden/>
                <w:lang w:val="en-GB"/>
              </w:rPr>
            </w:r>
            <w:r w:rsidR="00195625" w:rsidRPr="00CF4929">
              <w:rPr>
                <w:noProof/>
                <w:webHidden/>
                <w:lang w:val="en-GB"/>
              </w:rPr>
              <w:fldChar w:fldCharType="separate"/>
            </w:r>
            <w:r w:rsidR="00E15FB4" w:rsidRPr="00CF4929">
              <w:rPr>
                <w:noProof/>
                <w:webHidden/>
                <w:lang w:val="en-GB"/>
              </w:rPr>
              <w:t>9</w:t>
            </w:r>
            <w:r w:rsidR="00195625" w:rsidRPr="00CF4929">
              <w:rPr>
                <w:noProof/>
                <w:webHidden/>
                <w:lang w:val="en-GB"/>
              </w:rPr>
              <w:fldChar w:fldCharType="end"/>
            </w:r>
          </w:hyperlink>
        </w:p>
        <w:p w14:paraId="2B294777" w14:textId="03B818D4" w:rsidR="00163560" w:rsidRPr="00CF4929" w:rsidRDefault="00163560">
          <w:pPr>
            <w:rPr>
              <w:lang w:val="en-GB"/>
            </w:rPr>
          </w:pPr>
          <w:r w:rsidRPr="00CF4929">
            <w:rPr>
              <w:b/>
              <w:bCs/>
              <w:lang w:val="en-GB"/>
            </w:rPr>
            <w:fldChar w:fldCharType="end"/>
          </w:r>
        </w:p>
      </w:sdtContent>
    </w:sdt>
    <w:p w14:paraId="3EECC21B" w14:textId="2DC4EA00" w:rsidR="00DE4B72" w:rsidRPr="00CF4929" w:rsidRDefault="00E1749B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52E6672F" w14:textId="62EEBD72" w:rsidR="005372DB" w:rsidRPr="00CF4929" w:rsidRDefault="00DE4B72" w:rsidP="005372DB">
      <w:pPr>
        <w:pStyle w:val="Heading1"/>
        <w:rPr>
          <w:lang w:val="en-GB"/>
        </w:rPr>
      </w:pPr>
      <w:bookmarkStart w:id="6" w:name="_Toc37873576"/>
      <w:bookmarkStart w:id="7" w:name="_Toc41421188"/>
      <w:r w:rsidRPr="00CF4929">
        <w:rPr>
          <w:lang w:val="en-GB"/>
        </w:rPr>
        <w:lastRenderedPageBreak/>
        <w:t>Introduction</w:t>
      </w:r>
      <w:bookmarkEnd w:id="6"/>
      <w:bookmarkEnd w:id="7"/>
    </w:p>
    <w:p w14:paraId="7BE6A48A" w14:textId="56B2656A" w:rsidR="005372DB" w:rsidRPr="00CF4929" w:rsidRDefault="005372DB" w:rsidP="005372DB">
      <w:pPr>
        <w:pStyle w:val="Heading2"/>
        <w:rPr>
          <w:lang w:val="en-GB"/>
        </w:rPr>
      </w:pPr>
      <w:bookmarkStart w:id="8" w:name="_Toc41421189"/>
      <w:r w:rsidRPr="00CF4929">
        <w:rPr>
          <w:lang w:val="en-GB"/>
        </w:rPr>
        <w:t>Section of the introduction</w:t>
      </w:r>
      <w:bookmarkEnd w:id="8"/>
    </w:p>
    <w:p w14:paraId="3B7DFE4F" w14:textId="6B920260" w:rsidR="00DE4B72" w:rsidRPr="00CF4929" w:rsidRDefault="00DE4B72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5B72095F" w14:textId="1AB5843E" w:rsidR="00DE4B72" w:rsidRPr="00CF4929" w:rsidRDefault="00C14192" w:rsidP="00C14192">
      <w:pPr>
        <w:pStyle w:val="Heading1"/>
        <w:rPr>
          <w:lang w:val="en-GB"/>
        </w:rPr>
      </w:pPr>
      <w:bookmarkStart w:id="9" w:name="_Toc37873577"/>
      <w:bookmarkStart w:id="10" w:name="_Toc41421190"/>
      <w:r w:rsidRPr="00CF4929">
        <w:rPr>
          <w:lang w:val="en-GB"/>
        </w:rPr>
        <w:lastRenderedPageBreak/>
        <w:t>State of the Art</w:t>
      </w:r>
      <w:bookmarkEnd w:id="9"/>
      <w:bookmarkEnd w:id="10"/>
    </w:p>
    <w:p w14:paraId="409EF080" w14:textId="2C7D3E43" w:rsidR="00C14192" w:rsidRPr="00CF4929" w:rsidRDefault="00C14192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5BCA490F" w14:textId="5306B55D" w:rsidR="00C14192" w:rsidRPr="00CF4929" w:rsidRDefault="002562DD" w:rsidP="002562DD">
      <w:pPr>
        <w:pStyle w:val="Heading1"/>
        <w:rPr>
          <w:lang w:val="en-GB"/>
        </w:rPr>
      </w:pPr>
      <w:bookmarkStart w:id="11" w:name="_Toc37873578"/>
      <w:bookmarkStart w:id="12" w:name="_Toc41421191"/>
      <w:r w:rsidRPr="00CF4929">
        <w:rPr>
          <w:lang w:val="en-GB"/>
        </w:rPr>
        <w:lastRenderedPageBreak/>
        <w:t>Main</w:t>
      </w:r>
      <w:bookmarkEnd w:id="11"/>
      <w:bookmarkEnd w:id="12"/>
    </w:p>
    <w:p w14:paraId="436882AF" w14:textId="1B6A3B82" w:rsidR="002562DD" w:rsidRPr="00CF4929" w:rsidRDefault="002562DD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5579AC16" w14:textId="4AE5ACD4" w:rsidR="002562DD" w:rsidRPr="00CF4929" w:rsidRDefault="009454A5" w:rsidP="002562DD">
      <w:pPr>
        <w:pStyle w:val="Heading1"/>
        <w:rPr>
          <w:lang w:val="en-GB"/>
        </w:rPr>
      </w:pPr>
      <w:bookmarkStart w:id="13" w:name="_Toc37873579"/>
      <w:bookmarkStart w:id="14" w:name="_Toc41421192"/>
      <w:r w:rsidRPr="00CF4929">
        <w:rPr>
          <w:lang w:val="en-GB"/>
        </w:rPr>
        <w:lastRenderedPageBreak/>
        <w:t>Conclusions</w:t>
      </w:r>
      <w:bookmarkEnd w:id="13"/>
      <w:bookmarkEnd w:id="14"/>
    </w:p>
    <w:p w14:paraId="6824245E" w14:textId="4D9424CE" w:rsidR="009454A5" w:rsidRPr="00CF4929" w:rsidRDefault="009454A5">
      <w:pPr>
        <w:jc w:val="left"/>
        <w:rPr>
          <w:lang w:val="en-GB"/>
        </w:rPr>
      </w:pPr>
      <w:r w:rsidRPr="00CF4929">
        <w:rPr>
          <w:lang w:val="en-GB"/>
        </w:rPr>
        <w:br w:type="page"/>
      </w:r>
    </w:p>
    <w:p w14:paraId="4754D9F0" w14:textId="632C42C3" w:rsidR="009454A5" w:rsidRPr="00CF4929" w:rsidRDefault="00C622A5" w:rsidP="009454A5">
      <w:pPr>
        <w:pStyle w:val="Annex"/>
        <w:rPr>
          <w:lang w:val="en-GB"/>
        </w:rPr>
      </w:pPr>
      <w:bookmarkStart w:id="15" w:name="_Toc37873580"/>
      <w:bookmarkStart w:id="16" w:name="_Toc41421193"/>
      <w:r w:rsidRPr="00CF4929">
        <w:rPr>
          <w:lang w:val="en-GB"/>
        </w:rPr>
        <w:lastRenderedPageBreak/>
        <w:t>First annex</w:t>
      </w:r>
      <w:bookmarkEnd w:id="15"/>
      <w:bookmarkEnd w:id="16"/>
    </w:p>
    <w:p w14:paraId="340A2BED" w14:textId="3BA537BE" w:rsidR="00C622A5" w:rsidRPr="00CF4929" w:rsidRDefault="00C622A5" w:rsidP="00C622A5">
      <w:pPr>
        <w:pStyle w:val="Annexsection"/>
        <w:rPr>
          <w:lang w:val="en-GB"/>
        </w:rPr>
      </w:pPr>
      <w:bookmarkStart w:id="17" w:name="_Toc37873581"/>
      <w:bookmarkStart w:id="18" w:name="_Toc41421194"/>
      <w:r w:rsidRPr="00CF4929">
        <w:rPr>
          <w:lang w:val="en-GB"/>
        </w:rPr>
        <w:t xml:space="preserve">First annex </w:t>
      </w:r>
      <w:r w:rsidR="00AC7CB1" w:rsidRPr="00CF4929">
        <w:rPr>
          <w:lang w:val="en-GB"/>
        </w:rPr>
        <w:t>section</w:t>
      </w:r>
      <w:bookmarkEnd w:id="17"/>
      <w:bookmarkEnd w:id="18"/>
    </w:p>
    <w:sectPr w:rsidR="00C622A5" w:rsidRPr="00CF4929" w:rsidSect="006864E1">
      <w:headerReference w:type="default" r:id="rId19"/>
      <w:headerReference w:type="first" r:id="rId20"/>
      <w:pgSz w:w="11906" w:h="16838"/>
      <w:pgMar w:top="1417" w:right="1701" w:bottom="1417" w:left="1701" w:header="709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6BE6E" w14:textId="77777777" w:rsidR="00EF6010" w:rsidRDefault="00EF6010" w:rsidP="00E52B7F">
      <w:pPr>
        <w:spacing w:after="0" w:line="240" w:lineRule="auto"/>
      </w:pPr>
      <w:r>
        <w:separator/>
      </w:r>
    </w:p>
  </w:endnote>
  <w:endnote w:type="continuationSeparator" w:id="0">
    <w:p w14:paraId="6B5A1EE4" w14:textId="77777777" w:rsidR="00EF6010" w:rsidRDefault="00EF6010" w:rsidP="00E52B7F">
      <w:pPr>
        <w:spacing w:after="0" w:line="240" w:lineRule="auto"/>
      </w:pPr>
      <w:r>
        <w:continuationSeparator/>
      </w:r>
    </w:p>
  </w:endnote>
  <w:endnote w:type="continuationNotice" w:id="1">
    <w:p w14:paraId="2AC5C7C4" w14:textId="77777777" w:rsidR="00B13C4A" w:rsidRDefault="00B13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  <w:color w:val="1E5E9F" w:themeColor="accent3" w:themeShade="BF"/>
      </w:rPr>
      <w:id w:val="1728636285"/>
      <w:docPartObj>
        <w:docPartGallery w:val="Page Numbers (Top of Page)"/>
        <w:docPartUnique/>
      </w:docPartObj>
    </w:sdtPr>
    <w:sdtEndPr>
      <w:rPr>
        <w:lang w:val="en-US"/>
      </w:rPr>
    </w:sdtEndPr>
    <w:sdtContent>
      <w:p w14:paraId="1C8C00C7" w14:textId="77777777" w:rsidR="00FE7AA6" w:rsidRPr="002F27C4" w:rsidRDefault="00FE7AA6" w:rsidP="00FE7AA6">
        <w:pPr>
          <w:pStyle w:val="Footer"/>
          <w:tabs>
            <w:tab w:val="center" w:pos="4680"/>
            <w:tab w:val="right" w:pos="9360"/>
          </w:tabs>
          <w:jc w:val="center"/>
          <w:rPr>
            <w:rFonts w:cstheme="minorHAnsi"/>
            <w:lang w:val="en-US"/>
          </w:rPr>
        </w:pP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>-</w:t>
        </w:r>
        <w:r w:rsidRPr="002F27C4">
          <w:rPr>
            <w:rFonts w:cstheme="minorHAnsi"/>
            <w:color w:val="1E5E9F" w:themeColor="accent3" w:themeShade="BF"/>
            <w:lang w:val="en-US"/>
          </w:rPr>
          <w:t xml:space="preserve"> </w:t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Page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PAGE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 of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NUMPAGES 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97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 xml:space="preserve"> -</w:t>
        </w:r>
      </w:p>
    </w:sdtContent>
  </w:sdt>
  <w:p w14:paraId="32B0FFF3" w14:textId="77777777" w:rsidR="00FE7AA6" w:rsidRDefault="00FE7AA6" w:rsidP="00FE7AA6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85829A" w14:textId="240E4D7F" w:rsidR="000824FC" w:rsidRPr="002F27C4" w:rsidRDefault="000824FC" w:rsidP="000824FC">
    <w:pPr>
      <w:pStyle w:val="Footer"/>
      <w:tabs>
        <w:tab w:val="center" w:pos="4680"/>
        <w:tab w:val="right" w:pos="9360"/>
      </w:tabs>
      <w:jc w:val="center"/>
      <w:rPr>
        <w:rFonts w:cstheme="minorHAnsi"/>
        <w:lang w:val="en-US"/>
      </w:rPr>
    </w:pPr>
  </w:p>
  <w:p w14:paraId="710FDF01" w14:textId="77777777" w:rsidR="00665DD1" w:rsidRDefault="00665DD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  <w:color w:val="1E5E9F" w:themeColor="accent3" w:themeShade="BF"/>
      </w:rPr>
      <w:id w:val="1735593045"/>
      <w:docPartObj>
        <w:docPartGallery w:val="Page Numbers (Top of Page)"/>
        <w:docPartUnique/>
      </w:docPartObj>
    </w:sdtPr>
    <w:sdtEndPr>
      <w:rPr>
        <w:lang w:val="en-US"/>
      </w:rPr>
    </w:sdtEndPr>
    <w:sdtContent>
      <w:p w14:paraId="2CC20E2C" w14:textId="77777777" w:rsidR="0064544E" w:rsidRPr="002F27C4" w:rsidRDefault="0064544E" w:rsidP="000824FC">
        <w:pPr>
          <w:pStyle w:val="Footer"/>
          <w:tabs>
            <w:tab w:val="center" w:pos="4680"/>
            <w:tab w:val="right" w:pos="9360"/>
          </w:tabs>
          <w:jc w:val="center"/>
          <w:rPr>
            <w:rFonts w:cstheme="minorHAnsi"/>
            <w:lang w:val="en-US"/>
          </w:rPr>
        </w:pP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>-</w:t>
        </w:r>
        <w:r w:rsidRPr="002F27C4">
          <w:rPr>
            <w:rFonts w:cstheme="minorHAnsi"/>
            <w:color w:val="1E5E9F" w:themeColor="accent3" w:themeShade="BF"/>
            <w:lang w:val="en-US"/>
          </w:rPr>
          <w:t xml:space="preserve"> </w:t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Page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PAGE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 of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NUMPAGES 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3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 xml:space="preserve"> -</w:t>
        </w:r>
      </w:p>
    </w:sdtContent>
  </w:sdt>
  <w:p w14:paraId="2BA68341" w14:textId="77777777" w:rsidR="0064544E" w:rsidRDefault="006454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2B089" w14:textId="77777777" w:rsidR="00EF6010" w:rsidRDefault="00EF6010" w:rsidP="00E52B7F">
      <w:pPr>
        <w:spacing w:after="0" w:line="240" w:lineRule="auto"/>
      </w:pPr>
      <w:r>
        <w:separator/>
      </w:r>
    </w:p>
  </w:footnote>
  <w:footnote w:type="continuationSeparator" w:id="0">
    <w:p w14:paraId="1E071153" w14:textId="77777777" w:rsidR="00EF6010" w:rsidRDefault="00EF6010" w:rsidP="00E52B7F">
      <w:pPr>
        <w:spacing w:after="0" w:line="240" w:lineRule="auto"/>
      </w:pPr>
      <w:r>
        <w:continuationSeparator/>
      </w:r>
    </w:p>
  </w:footnote>
  <w:footnote w:type="continuationNotice" w:id="1">
    <w:p w14:paraId="281C2777" w14:textId="77777777" w:rsidR="00B13C4A" w:rsidRDefault="00B13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9D026F" w:rsidRPr="00EF61DC" w14:paraId="7F35CCA4" w14:textId="77777777" w:rsidTr="00721FF0">
      <w:trPr>
        <w:trHeight w:val="364"/>
        <w:jc w:val="center"/>
      </w:trPr>
      <w:tc>
        <w:tcPr>
          <w:tcW w:w="4782" w:type="dxa"/>
          <w:vAlign w:val="center"/>
        </w:tcPr>
        <w:p w14:paraId="75DFF678" w14:textId="77151F7E" w:rsidR="009D026F" w:rsidRPr="00333142" w:rsidRDefault="008743D4" w:rsidP="009D026F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</w:rPr>
          </w:pPr>
          <w:r>
            <w:rPr>
              <w:rFonts w:cstheme="minorHAnsi"/>
              <w:color w:val="297FD5" w:themeColor="accent3"/>
            </w:rPr>
            <w:t xml:space="preserve">DA code project – ID </w:t>
          </w:r>
          <w:r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2BFF60EA" w14:textId="6168E38F" w:rsidR="009D026F" w:rsidRPr="00EB6834" w:rsidRDefault="009D026F" w:rsidP="009D026F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303078E0" w14:textId="2C2D33E5" w:rsidR="00E52B7F" w:rsidRPr="00612215" w:rsidRDefault="00E52B7F">
    <w:pPr>
      <w:pStyle w:val="Header"/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742D036" w14:textId="66DAF8E4" w:rsidR="00665DD1" w:rsidRPr="00665DD1" w:rsidRDefault="000824FC">
    <w:pPr>
      <w:pStyle w:val="Header"/>
      <w:rPr>
        <w:lang w:val="en-US"/>
      </w:rPr>
    </w:pPr>
    <w:r>
      <w:rPr>
        <w:rFonts w:ascii="Trebuchet MS" w:hAnsi="Trebuchet MS"/>
        <w:noProof/>
        <w:color w:val="297FD5" w:themeColor="accent3"/>
      </w:rPr>
      <w:drawing>
        <wp:anchor distT="0" distB="0" distL="114300" distR="114300" simplePos="0" relativeHeight="251658240" behindDoc="1" locked="0" layoutInCell="1" allowOverlap="1" wp14:anchorId="0FE17815" wp14:editId="4F140792">
          <wp:simplePos x="0" y="0"/>
          <wp:positionH relativeFrom="column">
            <wp:posOffset>8007554</wp:posOffset>
          </wp:positionH>
          <wp:positionV relativeFrom="paragraph">
            <wp:posOffset>-371702</wp:posOffset>
          </wp:positionV>
          <wp:extent cx="514350" cy="317231"/>
          <wp:effectExtent l="0" t="0" r="0" b="6985"/>
          <wp:wrapNone/>
          <wp:docPr id="12" name="Imagen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3172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2899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26"/>
      <w:gridCol w:w="4573"/>
    </w:tblGrid>
    <w:tr w:rsidR="00867DC6" w:rsidRPr="00EF61DC" w14:paraId="453DAFB8" w14:textId="77777777" w:rsidTr="00721FF0">
      <w:trPr>
        <w:trHeight w:val="364"/>
        <w:jc w:val="center"/>
      </w:trPr>
      <w:tc>
        <w:tcPr>
          <w:tcW w:w="8326" w:type="dxa"/>
          <w:vAlign w:val="center"/>
        </w:tcPr>
        <w:p w14:paraId="447931E5" w14:textId="77777777" w:rsidR="00867DC6" w:rsidRPr="00333142" w:rsidRDefault="00867DC6" w:rsidP="00867DC6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</w:rPr>
          </w:pPr>
          <w:r>
            <w:rPr>
              <w:rFonts w:cstheme="minorHAnsi"/>
              <w:color w:val="297FD5" w:themeColor="accent3"/>
            </w:rPr>
            <w:t xml:space="preserve">DA code project – ID </w:t>
          </w:r>
          <w:r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787BECF0" w14:textId="26199330" w:rsidR="00867DC6" w:rsidRPr="00EB6834" w:rsidRDefault="00867DC6" w:rsidP="00867DC6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4A72EBA6" w14:textId="10987F27" w:rsidR="008743D4" w:rsidRPr="00612215" w:rsidRDefault="008743D4">
    <w:pPr>
      <w:pStyle w:val="Header"/>
      <w:rPr>
        <w:lang w:val="en-US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2899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26"/>
      <w:gridCol w:w="4573"/>
    </w:tblGrid>
    <w:tr w:rsidR="0018222C" w:rsidRPr="00EF61DC" w14:paraId="7CE91257" w14:textId="77777777" w:rsidTr="00665DD1">
      <w:trPr>
        <w:trHeight w:val="364"/>
        <w:jc w:val="center"/>
      </w:trPr>
      <w:tc>
        <w:tcPr>
          <w:tcW w:w="8326" w:type="dxa"/>
          <w:vAlign w:val="center"/>
        </w:tcPr>
        <w:p w14:paraId="0243589D" w14:textId="2BB4CD8D" w:rsidR="0018222C" w:rsidRPr="00333142" w:rsidRDefault="00C67FB7" w:rsidP="00665DD1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</w:rPr>
          </w:pPr>
          <w:r>
            <w:rPr>
              <w:rFonts w:cstheme="minorHAnsi"/>
              <w:color w:val="297FD5" w:themeColor="accent3"/>
            </w:rPr>
            <w:t>C</w:t>
          </w:r>
          <w:r w:rsidR="0018222C">
            <w:rPr>
              <w:rFonts w:cstheme="minorHAnsi"/>
              <w:color w:val="297FD5" w:themeColor="accent3"/>
            </w:rPr>
            <w:t xml:space="preserve">ode project – ID </w:t>
          </w:r>
          <w:r w:rsidR="0018222C"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6CAB264C" w14:textId="77777777" w:rsidR="0018222C" w:rsidRPr="00EB6834" w:rsidRDefault="0018222C" w:rsidP="00665DD1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1471978F" w14:textId="3439D631" w:rsidR="0018222C" w:rsidRPr="00665DD1" w:rsidRDefault="0018222C">
    <w:pPr>
      <w:pStyle w:val="Header"/>
      <w:rPr>
        <w:lang w:val="en-US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CA4A69" w:rsidRPr="00EF61DC" w14:paraId="33D62E9E" w14:textId="77777777" w:rsidTr="00721FF0">
      <w:trPr>
        <w:trHeight w:val="364"/>
        <w:jc w:val="center"/>
      </w:trPr>
      <w:tc>
        <w:tcPr>
          <w:tcW w:w="4782" w:type="dxa"/>
          <w:vAlign w:val="center"/>
        </w:tcPr>
        <w:p w14:paraId="13E601E8" w14:textId="26587D44" w:rsidR="00CA4A69" w:rsidRPr="00333142" w:rsidRDefault="00EF61DC" w:rsidP="00CA4A69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</w:rPr>
          </w:pPr>
          <w:r>
            <w:rPr>
              <w:rFonts w:cstheme="minorHAnsi"/>
              <w:color w:val="297FD5" w:themeColor="accent3"/>
            </w:rPr>
            <w:t>C</w:t>
          </w:r>
          <w:r w:rsidR="008743D4">
            <w:rPr>
              <w:rFonts w:cstheme="minorHAnsi"/>
              <w:color w:val="297FD5" w:themeColor="accent3"/>
            </w:rPr>
            <w:t xml:space="preserve">ode project – ID </w:t>
          </w:r>
          <w:r w:rsidR="008743D4"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79E3D102" w14:textId="3A1F0A13" w:rsidR="00CA4A69" w:rsidRPr="00EB6834" w:rsidRDefault="00CA4A69" w:rsidP="00CA4A69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3288A4D0" w14:textId="13A744F1" w:rsidR="0018222C" w:rsidRPr="008743D4" w:rsidRDefault="0018222C" w:rsidP="00CA4A69">
    <w:pPr>
      <w:pStyle w:val="Header"/>
      <w:rPr>
        <w:lang w:val="en-US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9D026F" w:rsidRPr="00EF61DC" w14:paraId="463EF00A" w14:textId="77777777" w:rsidTr="00721FF0">
      <w:trPr>
        <w:trHeight w:val="364"/>
        <w:jc w:val="center"/>
      </w:trPr>
      <w:tc>
        <w:tcPr>
          <w:tcW w:w="4782" w:type="dxa"/>
          <w:vAlign w:val="center"/>
        </w:tcPr>
        <w:p w14:paraId="755BE973" w14:textId="1E8A92FC" w:rsidR="009D026F" w:rsidRPr="00333142" w:rsidRDefault="00EF61DC" w:rsidP="009D026F">
          <w:pPr>
            <w:pStyle w:val="Header"/>
            <w:rPr>
              <w:rFonts w:cstheme="minorHAnsi"/>
              <w:b/>
              <w:bCs/>
              <w:noProof/>
              <w:sz w:val="28"/>
              <w:szCs w:val="28"/>
            </w:rPr>
          </w:pPr>
          <w:r>
            <w:rPr>
              <w:rFonts w:cstheme="minorHAnsi"/>
              <w:color w:val="297FD5" w:themeColor="accent3"/>
            </w:rPr>
            <w:t>C</w:t>
          </w:r>
          <w:r w:rsidR="008743D4">
            <w:rPr>
              <w:rFonts w:cstheme="minorHAnsi"/>
              <w:color w:val="297FD5" w:themeColor="accent3"/>
            </w:rPr>
            <w:t xml:space="preserve">ode project – ID </w:t>
          </w:r>
          <w:r w:rsidR="008743D4" w:rsidRPr="00047FC3">
            <w:rPr>
              <w:rFonts w:cstheme="minorHAnsi"/>
              <w:color w:val="FF0000"/>
            </w:rPr>
            <w:t>(fill in)</w:t>
          </w:r>
        </w:p>
      </w:tc>
      <w:tc>
        <w:tcPr>
          <w:tcW w:w="4573" w:type="dxa"/>
        </w:tcPr>
        <w:p w14:paraId="6217CDCC" w14:textId="03A05D11" w:rsidR="009D026F" w:rsidRPr="00EB6834" w:rsidRDefault="009D026F" w:rsidP="009D026F">
          <w:pPr>
            <w:pStyle w:val="Header"/>
            <w:rPr>
              <w:rFonts w:ascii="Trebuchet MS" w:hAnsi="Trebuchet MS"/>
              <w:color w:val="297FD5" w:themeColor="accent3"/>
            </w:rPr>
          </w:pPr>
        </w:p>
      </w:tc>
    </w:tr>
  </w:tbl>
  <w:p w14:paraId="0A0978A4" w14:textId="77777777" w:rsidR="00612215" w:rsidRPr="00665DD1" w:rsidRDefault="00612215">
    <w:pPr>
      <w:pStyle w:val="Header"/>
      <w:rPr>
        <w:lang w:val="en-US"/>
      </w:rPr>
    </w:pPr>
    <w:r>
      <w:rPr>
        <w:rFonts w:ascii="Trebuchet MS" w:hAnsi="Trebuchet MS"/>
        <w:noProof/>
        <w:color w:val="297FD5" w:themeColor="accent3"/>
      </w:rPr>
      <w:drawing>
        <wp:anchor distT="0" distB="0" distL="114300" distR="114300" simplePos="0" relativeHeight="251658241" behindDoc="1" locked="0" layoutInCell="1" allowOverlap="1" wp14:anchorId="2865E0A1" wp14:editId="67674B0A">
          <wp:simplePos x="0" y="0"/>
          <wp:positionH relativeFrom="column">
            <wp:posOffset>8007554</wp:posOffset>
          </wp:positionH>
          <wp:positionV relativeFrom="paragraph">
            <wp:posOffset>-371702</wp:posOffset>
          </wp:positionV>
          <wp:extent cx="514350" cy="317231"/>
          <wp:effectExtent l="0" t="0" r="0" b="6985"/>
          <wp:wrapNone/>
          <wp:docPr id="9" name="Imagen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3172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CC0C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648E2E3C"/>
    <w:lvl w:ilvl="0" w:tplc="DBE810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5B4273E">
      <w:numFmt w:val="decimal"/>
      <w:lvlText w:val=""/>
      <w:lvlJc w:val="left"/>
    </w:lvl>
    <w:lvl w:ilvl="2" w:tplc="EE721D22">
      <w:numFmt w:val="decimal"/>
      <w:lvlText w:val=""/>
      <w:lvlJc w:val="left"/>
    </w:lvl>
    <w:lvl w:ilvl="3" w:tplc="068CA674">
      <w:numFmt w:val="decimal"/>
      <w:lvlText w:val=""/>
      <w:lvlJc w:val="left"/>
    </w:lvl>
    <w:lvl w:ilvl="4" w:tplc="1C5080CA">
      <w:numFmt w:val="decimal"/>
      <w:lvlText w:val=""/>
      <w:lvlJc w:val="left"/>
    </w:lvl>
    <w:lvl w:ilvl="5" w:tplc="4E8A8B98">
      <w:numFmt w:val="decimal"/>
      <w:lvlText w:val=""/>
      <w:lvlJc w:val="left"/>
    </w:lvl>
    <w:lvl w:ilvl="6" w:tplc="E3FCE4EA">
      <w:numFmt w:val="decimal"/>
      <w:lvlText w:val=""/>
      <w:lvlJc w:val="left"/>
    </w:lvl>
    <w:lvl w:ilvl="7" w:tplc="729AF7C0">
      <w:numFmt w:val="decimal"/>
      <w:lvlText w:val=""/>
      <w:lvlJc w:val="left"/>
    </w:lvl>
    <w:lvl w:ilvl="8" w:tplc="36DAB97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07EADA4E"/>
    <w:lvl w:ilvl="0" w:tplc="B7FCB0A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85A2FD2C">
      <w:numFmt w:val="decimal"/>
      <w:lvlText w:val=""/>
      <w:lvlJc w:val="left"/>
    </w:lvl>
    <w:lvl w:ilvl="2" w:tplc="2AA6863E">
      <w:numFmt w:val="decimal"/>
      <w:lvlText w:val=""/>
      <w:lvlJc w:val="left"/>
    </w:lvl>
    <w:lvl w:ilvl="3" w:tplc="6AD02470">
      <w:numFmt w:val="decimal"/>
      <w:lvlText w:val=""/>
      <w:lvlJc w:val="left"/>
    </w:lvl>
    <w:lvl w:ilvl="4" w:tplc="4978FC2A">
      <w:numFmt w:val="decimal"/>
      <w:lvlText w:val=""/>
      <w:lvlJc w:val="left"/>
    </w:lvl>
    <w:lvl w:ilvl="5" w:tplc="682E0AAA">
      <w:numFmt w:val="decimal"/>
      <w:lvlText w:val=""/>
      <w:lvlJc w:val="left"/>
    </w:lvl>
    <w:lvl w:ilvl="6" w:tplc="5D169C44">
      <w:numFmt w:val="decimal"/>
      <w:lvlText w:val=""/>
      <w:lvlJc w:val="left"/>
    </w:lvl>
    <w:lvl w:ilvl="7" w:tplc="6B868BA4">
      <w:numFmt w:val="decimal"/>
      <w:lvlText w:val=""/>
      <w:lvlJc w:val="left"/>
    </w:lvl>
    <w:lvl w:ilvl="8" w:tplc="B2D29E0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76482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70D623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FAC84D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75AFB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90E54C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1460D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73AA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A47FE3"/>
    <w:multiLevelType w:val="multilevel"/>
    <w:tmpl w:val="1DF23866"/>
    <w:lvl w:ilvl="0">
      <w:start w:val="1"/>
      <w:numFmt w:val="upperLetter"/>
      <w:lvlText w:val="Annex %1 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1" w15:restartNumberingAfterBreak="0">
    <w:nsid w:val="10BD46E7"/>
    <w:multiLevelType w:val="hybridMultilevel"/>
    <w:tmpl w:val="601ED482"/>
    <w:lvl w:ilvl="0" w:tplc="F56CB7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14417EB"/>
    <w:multiLevelType w:val="multilevel"/>
    <w:tmpl w:val="213EAE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8160F88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687092D"/>
    <w:multiLevelType w:val="multilevel"/>
    <w:tmpl w:val="CB9E1F7E"/>
    <w:lvl w:ilvl="0">
      <w:start w:val="1"/>
      <w:numFmt w:val="upperLetter"/>
      <w:pStyle w:val="Annex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nnexsection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5" w15:restartNumberingAfterBreak="0">
    <w:nsid w:val="5FB8634C"/>
    <w:multiLevelType w:val="multilevel"/>
    <w:tmpl w:val="51C2E144"/>
    <w:lvl w:ilvl="0">
      <w:start w:val="1"/>
      <w:numFmt w:val="upperLetter"/>
      <w:pStyle w:val="Annexsubsection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6" w15:restartNumberingAfterBreak="0">
    <w:nsid w:val="77AA114C"/>
    <w:multiLevelType w:val="hybridMultilevel"/>
    <w:tmpl w:val="2A5C8A2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1"/>
  </w:num>
  <w:num w:numId="2">
    <w:abstractNumId w:val="16"/>
  </w:num>
  <w:num w:numId="3">
    <w:abstractNumId w:val="12"/>
  </w:num>
  <w:num w:numId="4">
    <w:abstractNumId w:val="13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0"/>
  </w:num>
  <w:num w:numId="16">
    <w:abstractNumId w:val="15"/>
  </w:num>
  <w:num w:numId="1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AwtTQxNDC3NDVX0lEKTi0uzszPAykwqgUACakfPCwAAAA="/>
  </w:docVars>
  <w:rsids>
    <w:rsidRoot w:val="00285E9A"/>
    <w:rsid w:val="0000050E"/>
    <w:rsid w:val="00000E20"/>
    <w:rsid w:val="00014E47"/>
    <w:rsid w:val="00017E8B"/>
    <w:rsid w:val="0002276E"/>
    <w:rsid w:val="000234A3"/>
    <w:rsid w:val="000269E8"/>
    <w:rsid w:val="00036338"/>
    <w:rsid w:val="0004388D"/>
    <w:rsid w:val="00047FC3"/>
    <w:rsid w:val="00050079"/>
    <w:rsid w:val="000519C7"/>
    <w:rsid w:val="00054D9A"/>
    <w:rsid w:val="0006043E"/>
    <w:rsid w:val="00061F09"/>
    <w:rsid w:val="00066426"/>
    <w:rsid w:val="00071072"/>
    <w:rsid w:val="0008144A"/>
    <w:rsid w:val="000818FB"/>
    <w:rsid w:val="00081EC2"/>
    <w:rsid w:val="000824FC"/>
    <w:rsid w:val="00082F98"/>
    <w:rsid w:val="000833EA"/>
    <w:rsid w:val="000908F4"/>
    <w:rsid w:val="00092885"/>
    <w:rsid w:val="00095BAE"/>
    <w:rsid w:val="000A03EA"/>
    <w:rsid w:val="000B1FFD"/>
    <w:rsid w:val="000B21E8"/>
    <w:rsid w:val="000B5E6B"/>
    <w:rsid w:val="000B651D"/>
    <w:rsid w:val="000D1D33"/>
    <w:rsid w:val="000D2A94"/>
    <w:rsid w:val="000E0E92"/>
    <w:rsid w:val="000E1AED"/>
    <w:rsid w:val="000E1FE2"/>
    <w:rsid w:val="000E222D"/>
    <w:rsid w:val="000E47F6"/>
    <w:rsid w:val="000F5366"/>
    <w:rsid w:val="000F7DB8"/>
    <w:rsid w:val="00104FC9"/>
    <w:rsid w:val="0011531B"/>
    <w:rsid w:val="0011730E"/>
    <w:rsid w:val="00121262"/>
    <w:rsid w:val="00122016"/>
    <w:rsid w:val="001231B7"/>
    <w:rsid w:val="00136A2F"/>
    <w:rsid w:val="00140B9E"/>
    <w:rsid w:val="001438ED"/>
    <w:rsid w:val="00151DF5"/>
    <w:rsid w:val="00163560"/>
    <w:rsid w:val="001705EA"/>
    <w:rsid w:val="0017073A"/>
    <w:rsid w:val="001718B1"/>
    <w:rsid w:val="00180D98"/>
    <w:rsid w:val="0018222C"/>
    <w:rsid w:val="0018513A"/>
    <w:rsid w:val="00186F1C"/>
    <w:rsid w:val="0019130E"/>
    <w:rsid w:val="00195625"/>
    <w:rsid w:val="001A11B2"/>
    <w:rsid w:val="001A15DB"/>
    <w:rsid w:val="001B27AF"/>
    <w:rsid w:val="001C5401"/>
    <w:rsid w:val="001C5580"/>
    <w:rsid w:val="001C6C64"/>
    <w:rsid w:val="001D0CEA"/>
    <w:rsid w:val="001D5F1B"/>
    <w:rsid w:val="001E06B7"/>
    <w:rsid w:val="001E3B05"/>
    <w:rsid w:val="001F0EC2"/>
    <w:rsid w:val="001F6018"/>
    <w:rsid w:val="00201C7E"/>
    <w:rsid w:val="002059F1"/>
    <w:rsid w:val="00224253"/>
    <w:rsid w:val="00232092"/>
    <w:rsid w:val="0023669A"/>
    <w:rsid w:val="00240AE8"/>
    <w:rsid w:val="00247177"/>
    <w:rsid w:val="002503F3"/>
    <w:rsid w:val="00252E6C"/>
    <w:rsid w:val="00253E9A"/>
    <w:rsid w:val="002562DD"/>
    <w:rsid w:val="00256DE9"/>
    <w:rsid w:val="002816BE"/>
    <w:rsid w:val="00283709"/>
    <w:rsid w:val="00283B22"/>
    <w:rsid w:val="00284248"/>
    <w:rsid w:val="00285E9A"/>
    <w:rsid w:val="0029170D"/>
    <w:rsid w:val="00295024"/>
    <w:rsid w:val="002A69EB"/>
    <w:rsid w:val="002B28C5"/>
    <w:rsid w:val="002B42D0"/>
    <w:rsid w:val="002B7DA5"/>
    <w:rsid w:val="002C1396"/>
    <w:rsid w:val="002C1FAC"/>
    <w:rsid w:val="002C3FFF"/>
    <w:rsid w:val="002C5466"/>
    <w:rsid w:val="002D5344"/>
    <w:rsid w:val="002F27C4"/>
    <w:rsid w:val="002F3F4C"/>
    <w:rsid w:val="002F4C12"/>
    <w:rsid w:val="002F4CE2"/>
    <w:rsid w:val="002F5558"/>
    <w:rsid w:val="003003CF"/>
    <w:rsid w:val="00302B79"/>
    <w:rsid w:val="00304F0D"/>
    <w:rsid w:val="00312991"/>
    <w:rsid w:val="003141E2"/>
    <w:rsid w:val="003248D1"/>
    <w:rsid w:val="0032552A"/>
    <w:rsid w:val="00333142"/>
    <w:rsid w:val="00336059"/>
    <w:rsid w:val="0033718C"/>
    <w:rsid w:val="00340F53"/>
    <w:rsid w:val="00363630"/>
    <w:rsid w:val="0037740E"/>
    <w:rsid w:val="00390B9E"/>
    <w:rsid w:val="00391851"/>
    <w:rsid w:val="003929E0"/>
    <w:rsid w:val="003950EB"/>
    <w:rsid w:val="003A4D17"/>
    <w:rsid w:val="003A6394"/>
    <w:rsid w:val="003B3A10"/>
    <w:rsid w:val="003B5F6B"/>
    <w:rsid w:val="003C2DA2"/>
    <w:rsid w:val="003C6D20"/>
    <w:rsid w:val="003C73F1"/>
    <w:rsid w:val="003D3001"/>
    <w:rsid w:val="003E193C"/>
    <w:rsid w:val="003E3653"/>
    <w:rsid w:val="003E6E54"/>
    <w:rsid w:val="003F51CF"/>
    <w:rsid w:val="00400141"/>
    <w:rsid w:val="00401EFE"/>
    <w:rsid w:val="00402B07"/>
    <w:rsid w:val="004054CD"/>
    <w:rsid w:val="004059D9"/>
    <w:rsid w:val="00410372"/>
    <w:rsid w:val="00416E83"/>
    <w:rsid w:val="00417CDE"/>
    <w:rsid w:val="00420DF7"/>
    <w:rsid w:val="00421FAD"/>
    <w:rsid w:val="00422F2C"/>
    <w:rsid w:val="00426BEE"/>
    <w:rsid w:val="00432D50"/>
    <w:rsid w:val="0043782E"/>
    <w:rsid w:val="004412AE"/>
    <w:rsid w:val="00454FC8"/>
    <w:rsid w:val="00461956"/>
    <w:rsid w:val="004672E0"/>
    <w:rsid w:val="004700BF"/>
    <w:rsid w:val="00470DF1"/>
    <w:rsid w:val="00471E14"/>
    <w:rsid w:val="00472318"/>
    <w:rsid w:val="004731DB"/>
    <w:rsid w:val="004801AF"/>
    <w:rsid w:val="0048212F"/>
    <w:rsid w:val="004834F6"/>
    <w:rsid w:val="00490D0D"/>
    <w:rsid w:val="004A1413"/>
    <w:rsid w:val="004A6A59"/>
    <w:rsid w:val="004B35A1"/>
    <w:rsid w:val="004C00FD"/>
    <w:rsid w:val="004C3F94"/>
    <w:rsid w:val="004D30CA"/>
    <w:rsid w:val="004E5197"/>
    <w:rsid w:val="004F5E0A"/>
    <w:rsid w:val="004F7E6F"/>
    <w:rsid w:val="00505D9F"/>
    <w:rsid w:val="005128F3"/>
    <w:rsid w:val="00516423"/>
    <w:rsid w:val="005212D2"/>
    <w:rsid w:val="00523039"/>
    <w:rsid w:val="00523EEF"/>
    <w:rsid w:val="00530265"/>
    <w:rsid w:val="00530C47"/>
    <w:rsid w:val="00531417"/>
    <w:rsid w:val="00533A8F"/>
    <w:rsid w:val="00536694"/>
    <w:rsid w:val="005372DB"/>
    <w:rsid w:val="005372EF"/>
    <w:rsid w:val="00545EC8"/>
    <w:rsid w:val="0054615E"/>
    <w:rsid w:val="005500F8"/>
    <w:rsid w:val="005511AA"/>
    <w:rsid w:val="0056271B"/>
    <w:rsid w:val="005674F5"/>
    <w:rsid w:val="00567C5F"/>
    <w:rsid w:val="0057104B"/>
    <w:rsid w:val="00571D4D"/>
    <w:rsid w:val="00575143"/>
    <w:rsid w:val="00577345"/>
    <w:rsid w:val="005836B5"/>
    <w:rsid w:val="00583DB7"/>
    <w:rsid w:val="005844C3"/>
    <w:rsid w:val="00584C47"/>
    <w:rsid w:val="005854FB"/>
    <w:rsid w:val="00590E0C"/>
    <w:rsid w:val="005938AD"/>
    <w:rsid w:val="00595412"/>
    <w:rsid w:val="005959E4"/>
    <w:rsid w:val="00596A83"/>
    <w:rsid w:val="005979D2"/>
    <w:rsid w:val="005A3FCD"/>
    <w:rsid w:val="005A6E0A"/>
    <w:rsid w:val="005C1C03"/>
    <w:rsid w:val="005C34A2"/>
    <w:rsid w:val="005D4C04"/>
    <w:rsid w:val="005D5990"/>
    <w:rsid w:val="005E5842"/>
    <w:rsid w:val="00601B47"/>
    <w:rsid w:val="00602D82"/>
    <w:rsid w:val="0060795D"/>
    <w:rsid w:val="00612215"/>
    <w:rsid w:val="00612FB1"/>
    <w:rsid w:val="00621B7F"/>
    <w:rsid w:val="00627029"/>
    <w:rsid w:val="00627628"/>
    <w:rsid w:val="00632ED6"/>
    <w:rsid w:val="00642C21"/>
    <w:rsid w:val="0064544E"/>
    <w:rsid w:val="00654552"/>
    <w:rsid w:val="006578EC"/>
    <w:rsid w:val="00665DD1"/>
    <w:rsid w:val="00673189"/>
    <w:rsid w:val="0067573B"/>
    <w:rsid w:val="006864E1"/>
    <w:rsid w:val="006922DB"/>
    <w:rsid w:val="006929E7"/>
    <w:rsid w:val="00695C5A"/>
    <w:rsid w:val="006A2DF1"/>
    <w:rsid w:val="006A68CA"/>
    <w:rsid w:val="006B6F6E"/>
    <w:rsid w:val="006C0E3E"/>
    <w:rsid w:val="006C47C7"/>
    <w:rsid w:val="006E08A9"/>
    <w:rsid w:val="006E28C0"/>
    <w:rsid w:val="006F33F0"/>
    <w:rsid w:val="00705ACD"/>
    <w:rsid w:val="00716CED"/>
    <w:rsid w:val="00717C9F"/>
    <w:rsid w:val="00720A0F"/>
    <w:rsid w:val="00720A92"/>
    <w:rsid w:val="00721FF0"/>
    <w:rsid w:val="00725945"/>
    <w:rsid w:val="00727BA6"/>
    <w:rsid w:val="00734B01"/>
    <w:rsid w:val="007379F7"/>
    <w:rsid w:val="00740354"/>
    <w:rsid w:val="00740B41"/>
    <w:rsid w:val="007417D5"/>
    <w:rsid w:val="00741C37"/>
    <w:rsid w:val="007472E6"/>
    <w:rsid w:val="007501D0"/>
    <w:rsid w:val="00750BB9"/>
    <w:rsid w:val="007568EF"/>
    <w:rsid w:val="00766FC6"/>
    <w:rsid w:val="00773D5C"/>
    <w:rsid w:val="00781005"/>
    <w:rsid w:val="007920E6"/>
    <w:rsid w:val="0079626C"/>
    <w:rsid w:val="0079664C"/>
    <w:rsid w:val="007A2566"/>
    <w:rsid w:val="007A3ACD"/>
    <w:rsid w:val="007A5D70"/>
    <w:rsid w:val="007B7C83"/>
    <w:rsid w:val="007D590B"/>
    <w:rsid w:val="007E5638"/>
    <w:rsid w:val="007E7810"/>
    <w:rsid w:val="007F3135"/>
    <w:rsid w:val="0080266C"/>
    <w:rsid w:val="00802DB2"/>
    <w:rsid w:val="008038BB"/>
    <w:rsid w:val="00811D66"/>
    <w:rsid w:val="00817592"/>
    <w:rsid w:val="00823588"/>
    <w:rsid w:val="008421D4"/>
    <w:rsid w:val="00842286"/>
    <w:rsid w:val="0084762E"/>
    <w:rsid w:val="00850690"/>
    <w:rsid w:val="0085100A"/>
    <w:rsid w:val="00867DC6"/>
    <w:rsid w:val="008706A5"/>
    <w:rsid w:val="00873282"/>
    <w:rsid w:val="00873C66"/>
    <w:rsid w:val="008743D4"/>
    <w:rsid w:val="00875A18"/>
    <w:rsid w:val="008841A5"/>
    <w:rsid w:val="00884382"/>
    <w:rsid w:val="0088675F"/>
    <w:rsid w:val="0089180B"/>
    <w:rsid w:val="00892B75"/>
    <w:rsid w:val="00897853"/>
    <w:rsid w:val="008A202F"/>
    <w:rsid w:val="008A4376"/>
    <w:rsid w:val="008B2648"/>
    <w:rsid w:val="008B7376"/>
    <w:rsid w:val="008B7E88"/>
    <w:rsid w:val="008C1004"/>
    <w:rsid w:val="008C20FE"/>
    <w:rsid w:val="008D2255"/>
    <w:rsid w:val="008D436A"/>
    <w:rsid w:val="008D545B"/>
    <w:rsid w:val="008F6735"/>
    <w:rsid w:val="00910A51"/>
    <w:rsid w:val="00913407"/>
    <w:rsid w:val="009141D0"/>
    <w:rsid w:val="00916F6F"/>
    <w:rsid w:val="0092050D"/>
    <w:rsid w:val="00925A54"/>
    <w:rsid w:val="0094473A"/>
    <w:rsid w:val="00944855"/>
    <w:rsid w:val="009454A5"/>
    <w:rsid w:val="00946215"/>
    <w:rsid w:val="00947D34"/>
    <w:rsid w:val="009536FD"/>
    <w:rsid w:val="009552C1"/>
    <w:rsid w:val="00955D9E"/>
    <w:rsid w:val="00957AF0"/>
    <w:rsid w:val="00960141"/>
    <w:rsid w:val="009638D9"/>
    <w:rsid w:val="00963BD8"/>
    <w:rsid w:val="00965D3E"/>
    <w:rsid w:val="0097098C"/>
    <w:rsid w:val="00970AFF"/>
    <w:rsid w:val="00970D1C"/>
    <w:rsid w:val="0097446B"/>
    <w:rsid w:val="009761D5"/>
    <w:rsid w:val="0097688B"/>
    <w:rsid w:val="0098410E"/>
    <w:rsid w:val="0098617E"/>
    <w:rsid w:val="009A3A7D"/>
    <w:rsid w:val="009A3C18"/>
    <w:rsid w:val="009A7DEC"/>
    <w:rsid w:val="009B220F"/>
    <w:rsid w:val="009B4498"/>
    <w:rsid w:val="009B56D3"/>
    <w:rsid w:val="009C5E82"/>
    <w:rsid w:val="009D026F"/>
    <w:rsid w:val="009D2021"/>
    <w:rsid w:val="009D471D"/>
    <w:rsid w:val="009D55EA"/>
    <w:rsid w:val="009E1141"/>
    <w:rsid w:val="009E1BE8"/>
    <w:rsid w:val="009F4467"/>
    <w:rsid w:val="009F5FAF"/>
    <w:rsid w:val="00A272BC"/>
    <w:rsid w:val="00A50EEF"/>
    <w:rsid w:val="00A5113C"/>
    <w:rsid w:val="00A53206"/>
    <w:rsid w:val="00A5633C"/>
    <w:rsid w:val="00A57B74"/>
    <w:rsid w:val="00A61914"/>
    <w:rsid w:val="00A64530"/>
    <w:rsid w:val="00A650BC"/>
    <w:rsid w:val="00A66BFB"/>
    <w:rsid w:val="00A675BE"/>
    <w:rsid w:val="00A67629"/>
    <w:rsid w:val="00A700BF"/>
    <w:rsid w:val="00A70B6C"/>
    <w:rsid w:val="00A7391E"/>
    <w:rsid w:val="00A90E0D"/>
    <w:rsid w:val="00AA2E99"/>
    <w:rsid w:val="00AA6C77"/>
    <w:rsid w:val="00AA780E"/>
    <w:rsid w:val="00AA7D2C"/>
    <w:rsid w:val="00AB390C"/>
    <w:rsid w:val="00AB4835"/>
    <w:rsid w:val="00AC6D40"/>
    <w:rsid w:val="00AC7CB1"/>
    <w:rsid w:val="00AD1145"/>
    <w:rsid w:val="00AE5DC0"/>
    <w:rsid w:val="00AE5EF0"/>
    <w:rsid w:val="00AE6DB6"/>
    <w:rsid w:val="00AF2CEA"/>
    <w:rsid w:val="00AF4BFB"/>
    <w:rsid w:val="00B00F15"/>
    <w:rsid w:val="00B13763"/>
    <w:rsid w:val="00B13C4A"/>
    <w:rsid w:val="00B13DC0"/>
    <w:rsid w:val="00B15589"/>
    <w:rsid w:val="00B20B15"/>
    <w:rsid w:val="00B25C0F"/>
    <w:rsid w:val="00B30612"/>
    <w:rsid w:val="00B3119F"/>
    <w:rsid w:val="00B4226B"/>
    <w:rsid w:val="00B44B24"/>
    <w:rsid w:val="00B46167"/>
    <w:rsid w:val="00B55FBB"/>
    <w:rsid w:val="00B71102"/>
    <w:rsid w:val="00B80512"/>
    <w:rsid w:val="00B849AF"/>
    <w:rsid w:val="00B86FEC"/>
    <w:rsid w:val="00B912E9"/>
    <w:rsid w:val="00B9208E"/>
    <w:rsid w:val="00B965D3"/>
    <w:rsid w:val="00B96FCA"/>
    <w:rsid w:val="00BB4301"/>
    <w:rsid w:val="00BB4E9A"/>
    <w:rsid w:val="00BC368A"/>
    <w:rsid w:val="00BD4560"/>
    <w:rsid w:val="00BD50A8"/>
    <w:rsid w:val="00BD550C"/>
    <w:rsid w:val="00BE14AC"/>
    <w:rsid w:val="00BE5542"/>
    <w:rsid w:val="00BE5EBA"/>
    <w:rsid w:val="00BE6099"/>
    <w:rsid w:val="00BF21CB"/>
    <w:rsid w:val="00C06BDC"/>
    <w:rsid w:val="00C13249"/>
    <w:rsid w:val="00C14192"/>
    <w:rsid w:val="00C200DB"/>
    <w:rsid w:val="00C25AFD"/>
    <w:rsid w:val="00C43768"/>
    <w:rsid w:val="00C43D93"/>
    <w:rsid w:val="00C44CFD"/>
    <w:rsid w:val="00C45081"/>
    <w:rsid w:val="00C5679A"/>
    <w:rsid w:val="00C60DB4"/>
    <w:rsid w:val="00C622A5"/>
    <w:rsid w:val="00C6411A"/>
    <w:rsid w:val="00C64480"/>
    <w:rsid w:val="00C64742"/>
    <w:rsid w:val="00C6583C"/>
    <w:rsid w:val="00C67FB7"/>
    <w:rsid w:val="00C71812"/>
    <w:rsid w:val="00CA4A69"/>
    <w:rsid w:val="00CB2B39"/>
    <w:rsid w:val="00CC26CC"/>
    <w:rsid w:val="00CE0EDA"/>
    <w:rsid w:val="00CE2E0D"/>
    <w:rsid w:val="00CE4BB4"/>
    <w:rsid w:val="00CF4929"/>
    <w:rsid w:val="00D026D0"/>
    <w:rsid w:val="00D0316C"/>
    <w:rsid w:val="00D22383"/>
    <w:rsid w:val="00D23916"/>
    <w:rsid w:val="00D26A30"/>
    <w:rsid w:val="00D272F4"/>
    <w:rsid w:val="00D36112"/>
    <w:rsid w:val="00D37897"/>
    <w:rsid w:val="00D41D58"/>
    <w:rsid w:val="00D42027"/>
    <w:rsid w:val="00D46794"/>
    <w:rsid w:val="00D47167"/>
    <w:rsid w:val="00D53407"/>
    <w:rsid w:val="00D55F24"/>
    <w:rsid w:val="00D560D2"/>
    <w:rsid w:val="00D60655"/>
    <w:rsid w:val="00D6188D"/>
    <w:rsid w:val="00D63472"/>
    <w:rsid w:val="00D63EF5"/>
    <w:rsid w:val="00D67FED"/>
    <w:rsid w:val="00D72C4D"/>
    <w:rsid w:val="00D82B43"/>
    <w:rsid w:val="00D82CE0"/>
    <w:rsid w:val="00D844BD"/>
    <w:rsid w:val="00D92EC1"/>
    <w:rsid w:val="00D95381"/>
    <w:rsid w:val="00DA1558"/>
    <w:rsid w:val="00DB4B58"/>
    <w:rsid w:val="00DC09AF"/>
    <w:rsid w:val="00DC3F15"/>
    <w:rsid w:val="00DD7EBB"/>
    <w:rsid w:val="00DE4B72"/>
    <w:rsid w:val="00DE5875"/>
    <w:rsid w:val="00DE63D9"/>
    <w:rsid w:val="00DF5649"/>
    <w:rsid w:val="00E02190"/>
    <w:rsid w:val="00E025B5"/>
    <w:rsid w:val="00E11136"/>
    <w:rsid w:val="00E15FB4"/>
    <w:rsid w:val="00E1749B"/>
    <w:rsid w:val="00E21947"/>
    <w:rsid w:val="00E221F7"/>
    <w:rsid w:val="00E23FB1"/>
    <w:rsid w:val="00E25611"/>
    <w:rsid w:val="00E444F7"/>
    <w:rsid w:val="00E467F3"/>
    <w:rsid w:val="00E52A0B"/>
    <w:rsid w:val="00E52B7F"/>
    <w:rsid w:val="00E62A45"/>
    <w:rsid w:val="00E64A46"/>
    <w:rsid w:val="00E72779"/>
    <w:rsid w:val="00E77403"/>
    <w:rsid w:val="00E91160"/>
    <w:rsid w:val="00E9129D"/>
    <w:rsid w:val="00EA1DDB"/>
    <w:rsid w:val="00EA2F42"/>
    <w:rsid w:val="00EB2BFA"/>
    <w:rsid w:val="00EB4D95"/>
    <w:rsid w:val="00EB6336"/>
    <w:rsid w:val="00EB637F"/>
    <w:rsid w:val="00EC6935"/>
    <w:rsid w:val="00ED07F8"/>
    <w:rsid w:val="00ED08D2"/>
    <w:rsid w:val="00ED6F40"/>
    <w:rsid w:val="00EE0508"/>
    <w:rsid w:val="00EE2A10"/>
    <w:rsid w:val="00EE6A8C"/>
    <w:rsid w:val="00EE7EE2"/>
    <w:rsid w:val="00EF0755"/>
    <w:rsid w:val="00EF1E3F"/>
    <w:rsid w:val="00EF207F"/>
    <w:rsid w:val="00EF59E9"/>
    <w:rsid w:val="00EF6010"/>
    <w:rsid w:val="00EF61DC"/>
    <w:rsid w:val="00F014B4"/>
    <w:rsid w:val="00F02975"/>
    <w:rsid w:val="00F05F11"/>
    <w:rsid w:val="00F10485"/>
    <w:rsid w:val="00F1064F"/>
    <w:rsid w:val="00F11A88"/>
    <w:rsid w:val="00F12E43"/>
    <w:rsid w:val="00F20940"/>
    <w:rsid w:val="00F249D1"/>
    <w:rsid w:val="00F30DE7"/>
    <w:rsid w:val="00F339F6"/>
    <w:rsid w:val="00F34E7E"/>
    <w:rsid w:val="00F37657"/>
    <w:rsid w:val="00F377DC"/>
    <w:rsid w:val="00F40E94"/>
    <w:rsid w:val="00F428DA"/>
    <w:rsid w:val="00F461C0"/>
    <w:rsid w:val="00F479DC"/>
    <w:rsid w:val="00F504EC"/>
    <w:rsid w:val="00F50544"/>
    <w:rsid w:val="00F51D2D"/>
    <w:rsid w:val="00F5339C"/>
    <w:rsid w:val="00F638B9"/>
    <w:rsid w:val="00F6592E"/>
    <w:rsid w:val="00F667C1"/>
    <w:rsid w:val="00F73CCE"/>
    <w:rsid w:val="00F77A1A"/>
    <w:rsid w:val="00F866CA"/>
    <w:rsid w:val="00F90EF3"/>
    <w:rsid w:val="00F91668"/>
    <w:rsid w:val="00FA1A45"/>
    <w:rsid w:val="00FB0F46"/>
    <w:rsid w:val="00FB3B8E"/>
    <w:rsid w:val="00FC0E12"/>
    <w:rsid w:val="00FC260A"/>
    <w:rsid w:val="00FC3E0D"/>
    <w:rsid w:val="00FC47E5"/>
    <w:rsid w:val="00FD1257"/>
    <w:rsid w:val="00FD5B30"/>
    <w:rsid w:val="00FE77F9"/>
    <w:rsid w:val="00FE7AA6"/>
    <w:rsid w:val="00FF044A"/>
    <w:rsid w:val="00FF2F5C"/>
    <w:rsid w:val="00FF3A97"/>
    <w:rsid w:val="00FF63DD"/>
    <w:rsid w:val="5AAF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471078D4"/>
  <w15:chartTrackingRefBased/>
  <w15:docId w15:val="{33743034-1A9A-4EF8-A00C-8AD24B28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6CA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29E7"/>
    <w:pPr>
      <w:keepNext/>
      <w:keepLines/>
      <w:numPr>
        <w:numId w:val="3"/>
      </w:numPr>
      <w:spacing w:before="120" w:after="120" w:line="240" w:lineRule="auto"/>
      <w:outlineLvl w:val="0"/>
    </w:pPr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00141"/>
    <w:pPr>
      <w:numPr>
        <w:ilvl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5DB"/>
    <w:pPr>
      <w:keepNext/>
      <w:keepLines/>
      <w:numPr>
        <w:ilvl w:val="2"/>
        <w:numId w:val="3"/>
      </w:numPr>
      <w:spacing w:before="40" w:after="120" w:line="240" w:lineRule="auto"/>
      <w:outlineLvl w:val="2"/>
    </w:pPr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5DB"/>
    <w:pPr>
      <w:keepNext/>
      <w:keepLines/>
      <w:numPr>
        <w:ilvl w:val="3"/>
        <w:numId w:val="3"/>
      </w:numPr>
      <w:spacing w:before="40" w:after="120"/>
      <w:ind w:left="862" w:hanging="862"/>
      <w:outlineLvl w:val="3"/>
    </w:pPr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5DB"/>
    <w:pPr>
      <w:keepNext/>
      <w:keepLines/>
      <w:numPr>
        <w:ilvl w:val="4"/>
        <w:numId w:val="3"/>
      </w:numPr>
      <w:spacing w:before="40" w:after="120"/>
      <w:ind w:left="1009" w:hanging="1009"/>
      <w:outlineLvl w:val="4"/>
    </w:pPr>
    <w:rPr>
      <w:rFonts w:ascii="Calibri" w:eastAsiaTheme="majorEastAsia" w:hAnsi="Calibri" w:cstheme="majorBidi"/>
      <w:color w:val="1E5E9F" w:themeColor="accent3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0E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E5E9F" w:themeColor="accent3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68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68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68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E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E9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965D3E"/>
    <w:pPr>
      <w:spacing w:after="0" w:line="240" w:lineRule="auto"/>
    </w:pPr>
    <w:rPr>
      <w:rFonts w:eastAsiaTheme="minorEastAsia"/>
      <w:lang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965D3E"/>
    <w:rPr>
      <w:rFonts w:eastAsiaTheme="minorEastAsia"/>
      <w:lang w:eastAsia="es-ES"/>
    </w:rPr>
  </w:style>
  <w:style w:type="table" w:styleId="PlainTable5">
    <w:name w:val="Plain Table 5"/>
    <w:basedOn w:val="TableNormal"/>
    <w:uiPriority w:val="45"/>
    <w:rsid w:val="0074035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73C66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paragraph" w:customStyle="1" w:styleId="Normal1">
    <w:name w:val="Normal1"/>
    <w:uiPriority w:val="99"/>
    <w:rsid w:val="00DF5649"/>
    <w:pPr>
      <w:spacing w:after="80" w:line="240" w:lineRule="auto"/>
    </w:pPr>
    <w:rPr>
      <w:rFonts w:ascii="Arial" w:eastAsia="Times New Roman" w:hAnsi="Arial" w:cs="Arial"/>
      <w:lang w:val="en-US"/>
    </w:rPr>
  </w:style>
  <w:style w:type="paragraph" w:styleId="Header">
    <w:name w:val="header"/>
    <w:aliases w:val="he"/>
    <w:basedOn w:val="Normal"/>
    <w:link w:val="Head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aliases w:val="he Char"/>
    <w:basedOn w:val="DefaultParagraphFont"/>
    <w:link w:val="Header"/>
    <w:uiPriority w:val="99"/>
    <w:rsid w:val="00E52B7F"/>
  </w:style>
  <w:style w:type="paragraph" w:styleId="Footer">
    <w:name w:val="footer"/>
    <w:basedOn w:val="Normal"/>
    <w:link w:val="Foot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B7F"/>
  </w:style>
  <w:style w:type="table" w:styleId="TableGrid">
    <w:name w:val="Table Grid"/>
    <w:basedOn w:val="TableNormal"/>
    <w:uiPriority w:val="39"/>
    <w:rsid w:val="00D36112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29E7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0141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F428D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15DB"/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5DB"/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5DB"/>
    <w:rPr>
      <w:rFonts w:ascii="Calibri" w:eastAsiaTheme="majorEastAsia" w:hAnsi="Calibri" w:cstheme="majorBidi"/>
      <w:color w:val="1E5E9F" w:themeColor="accent3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0EDA"/>
    <w:rPr>
      <w:rFonts w:asciiTheme="majorHAnsi" w:eastAsiaTheme="majorEastAsia" w:hAnsiTheme="majorHAnsi" w:cstheme="majorBidi"/>
      <w:color w:val="1E5E9F" w:themeColor="accent3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68A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6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68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A2E99"/>
    <w:pPr>
      <w:spacing w:after="0" w:line="240" w:lineRule="auto"/>
      <w:contextualSpacing/>
    </w:pPr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E99"/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95D"/>
    <w:pPr>
      <w:pBdr>
        <w:top w:val="single" w:sz="4" w:space="10" w:color="297FD5" w:themeColor="accent3"/>
        <w:bottom w:val="single" w:sz="4" w:space="10" w:color="297FD5" w:themeColor="accent3"/>
      </w:pBdr>
      <w:spacing w:before="360" w:after="360"/>
      <w:ind w:left="864" w:right="864"/>
      <w:jc w:val="center"/>
    </w:pPr>
    <w:rPr>
      <w:i/>
      <w:iCs/>
      <w:color w:val="297FD5" w:themeColor="accent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95D"/>
    <w:rPr>
      <w:i/>
      <w:iCs/>
      <w:color w:val="297FD5" w:themeColor="accent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1947"/>
    <w:pPr>
      <w:numPr>
        <w:ilvl w:val="1"/>
      </w:numPr>
      <w:spacing w:line="240" w:lineRule="auto"/>
    </w:pPr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1947"/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styleId="IntenseEmphasis">
    <w:name w:val="Intense Emphasis"/>
    <w:basedOn w:val="DefaultParagraphFont"/>
    <w:uiPriority w:val="21"/>
    <w:qFormat/>
    <w:rsid w:val="00FF2F5C"/>
    <w:rPr>
      <w:b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5C1C03"/>
    <w:rPr>
      <w:b/>
      <w:bCs/>
      <w:smallCaps/>
      <w:color w:val="297FD5" w:themeColor="accent3"/>
      <w:spacing w:val="5"/>
    </w:rPr>
  </w:style>
  <w:style w:type="paragraph" w:styleId="TOCHeading">
    <w:name w:val="TOC Heading"/>
    <w:basedOn w:val="Heading1"/>
    <w:next w:val="Normal"/>
    <w:uiPriority w:val="39"/>
    <w:qFormat/>
    <w:rsid w:val="004C3F94"/>
    <w:pPr>
      <w:numPr>
        <w:numId w:val="0"/>
      </w:numPr>
      <w:spacing w:before="240" w:after="240" w:line="259" w:lineRule="auto"/>
      <w:outlineLvl w:val="9"/>
    </w:pPr>
    <w:rPr>
      <w:lang w:val="es-ES"/>
    </w:rPr>
  </w:style>
  <w:style w:type="paragraph" w:customStyle="1" w:styleId="Annex">
    <w:name w:val="Annex"/>
    <w:basedOn w:val="Heading1"/>
    <w:link w:val="AnnexCar"/>
    <w:qFormat/>
    <w:rsid w:val="00304F0D"/>
    <w:pPr>
      <w:numPr>
        <w:numId w:val="18"/>
      </w:numPr>
    </w:pPr>
  </w:style>
  <w:style w:type="paragraph" w:customStyle="1" w:styleId="Annexsection">
    <w:name w:val="Annex section"/>
    <w:basedOn w:val="Annex"/>
    <w:next w:val="Normal"/>
    <w:link w:val="AnnexsectionCar"/>
    <w:qFormat/>
    <w:rsid w:val="00577345"/>
    <w:pPr>
      <w:numPr>
        <w:ilvl w:val="1"/>
      </w:numPr>
    </w:pPr>
    <w:rPr>
      <w:sz w:val="32"/>
    </w:rPr>
  </w:style>
  <w:style w:type="paragraph" w:styleId="BlockText">
    <w:name w:val="Block Text"/>
    <w:basedOn w:val="Normal"/>
    <w:uiPriority w:val="99"/>
    <w:semiHidden/>
    <w:unhideWhenUsed/>
    <w:rsid w:val="0060795D"/>
    <w:pPr>
      <w:pBdr>
        <w:top w:val="single" w:sz="2" w:space="10" w:color="297FD5" w:themeColor="accent3"/>
        <w:left w:val="single" w:sz="2" w:space="10" w:color="297FD5" w:themeColor="accent3"/>
        <w:bottom w:val="single" w:sz="2" w:space="10" w:color="297FD5" w:themeColor="accent3"/>
        <w:right w:val="single" w:sz="2" w:space="10" w:color="297FD5" w:themeColor="accent3"/>
      </w:pBdr>
      <w:ind w:left="1152" w:right="1152"/>
    </w:pPr>
    <w:rPr>
      <w:rFonts w:eastAsiaTheme="minorEastAsia"/>
      <w:i/>
      <w:iCs/>
      <w:color w:val="297FD5" w:themeColor="accent3"/>
    </w:rPr>
  </w:style>
  <w:style w:type="character" w:styleId="Strong">
    <w:name w:val="Strong"/>
    <w:basedOn w:val="DefaultParagraphFont"/>
    <w:uiPriority w:val="22"/>
    <w:qFormat/>
    <w:rsid w:val="00D23916"/>
    <w:rPr>
      <w:b/>
      <w:bCs/>
    </w:rPr>
  </w:style>
  <w:style w:type="character" w:customStyle="1" w:styleId="AnnexCar">
    <w:name w:val="Annex Car"/>
    <w:basedOn w:val="DefaultParagraphFont"/>
    <w:link w:val="Annex"/>
    <w:rsid w:val="00D41D58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customStyle="1" w:styleId="Annexsubsection">
    <w:name w:val="Annex subsection"/>
    <w:basedOn w:val="Annexsection"/>
    <w:next w:val="Normal"/>
    <w:rsid w:val="002A69EB"/>
    <w:pPr>
      <w:numPr>
        <w:ilvl w:val="0"/>
        <w:numId w:val="16"/>
      </w:numPr>
      <w:spacing w:before="40" w:after="0"/>
      <w:ind w:firstLine="794"/>
    </w:pPr>
    <w:rPr>
      <w:rFonts w:ascii="Trebuchet MS" w:hAnsi="Trebuchet MS"/>
      <w:b w:val="0"/>
      <w:color w:val="B95C2B"/>
      <w:sz w:val="28"/>
      <w:szCs w:val="36"/>
    </w:rPr>
  </w:style>
  <w:style w:type="character" w:customStyle="1" w:styleId="AnnexsectionCar">
    <w:name w:val="Annex section Car"/>
    <w:basedOn w:val="DefaultParagraphFont"/>
    <w:link w:val="Annexsection"/>
    <w:rsid w:val="00D41D58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C34A2"/>
    <w:pPr>
      <w:spacing w:after="200" w:line="240" w:lineRule="auto"/>
    </w:pPr>
    <w:rPr>
      <w:iCs/>
      <w:smallCaps/>
      <w:color w:val="2B5258" w:themeColor="accent5" w:themeShade="8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F0E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0EC2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13249"/>
    <w:pPr>
      <w:spacing w:after="100"/>
      <w:ind w:left="220"/>
    </w:pPr>
  </w:style>
  <w:style w:type="table" w:styleId="GridTable4-Accent2">
    <w:name w:val="Grid Table 4 Accent 2"/>
    <w:basedOn w:val="TableNormal"/>
    <w:uiPriority w:val="49"/>
    <w:rsid w:val="00D55F2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Estilo1">
    <w:name w:val="Estilo1"/>
    <w:basedOn w:val="TableNormal"/>
    <w:uiPriority w:val="99"/>
    <w:rsid w:val="00F90EF3"/>
    <w:pPr>
      <w:spacing w:after="0" w:line="240" w:lineRule="auto"/>
    </w:pPr>
    <w:tblPr/>
  </w:style>
  <w:style w:type="table" w:customStyle="1" w:styleId="Estilo2">
    <w:name w:val="Estilo2"/>
    <w:basedOn w:val="TableNormal"/>
    <w:uiPriority w:val="99"/>
    <w:rsid w:val="00F90EF3"/>
    <w:pPr>
      <w:spacing w:after="0" w:line="240" w:lineRule="auto"/>
    </w:pPr>
    <w:tblPr/>
  </w:style>
  <w:style w:type="table" w:customStyle="1" w:styleId="Tablaconcuadrcula4-nfasis31">
    <w:name w:val="Tabla con cuadrícula 4 - Énfasis 31"/>
    <w:basedOn w:val="TableNormal"/>
    <w:next w:val="GridTable4-Accent3"/>
    <w:uiPriority w:val="49"/>
    <w:rsid w:val="00D844BD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6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2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96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header" Target="header4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6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Azul cálido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38C37547CD78E4CA593E74A5EA21835" ma:contentTypeVersion="7" ma:contentTypeDescription="Crear nuevo documento." ma:contentTypeScope="" ma:versionID="a892edc244563134ca741e1688fa7f62">
  <xsd:schema xmlns:xsd="http://www.w3.org/2001/XMLSchema" xmlns:xs="http://www.w3.org/2001/XMLSchema" xmlns:p="http://schemas.microsoft.com/office/2006/metadata/properties" xmlns:ns2="807065a7-d238-45fd-8877-04cf13be9bfb" targetNamespace="http://schemas.microsoft.com/office/2006/metadata/properties" ma:root="true" ma:fieldsID="2d0432421eff5a781aabf79d169586ab" ns2:_="">
    <xsd:import namespace="807065a7-d238-45fd-8877-04cf13be9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65a7-d238-45fd-8877-04cf13be9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30BD1FE-0CFF-4CA7-871B-CACCB78ADD3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523DF25-2455-405D-B733-BDC8F39501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E857F79B-3137-4BB7-9BFA-EA38590E5DA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9430439-D19B-4469-89FB-B4DBCDC1A1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065a7-d238-45fd-8877-04cf13be9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3</Pages>
  <Words>422</Words>
  <Characters>232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.prieto.santamaria@alumnos.upm.es</dc:creator>
  <cp:keywords/>
  <dc:description/>
  <cp:lastModifiedBy>ALEJANDRO GARCIA CASTELLANOS</cp:lastModifiedBy>
  <cp:revision>115</cp:revision>
  <dcterms:created xsi:type="dcterms:W3CDTF">2020-09-17T05:36:00Z</dcterms:created>
  <dcterms:modified xsi:type="dcterms:W3CDTF">2021-03-01T17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C37547CD78E4CA593E74A5EA21835</vt:lpwstr>
  </property>
</Properties>
</file>